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53"/>
        <w:gridCol w:w="1787"/>
        <w:gridCol w:w="692"/>
        <w:gridCol w:w="5624"/>
      </w:tblGrid>
      <w:tr w:rsidR="00307206" w:rsidRPr="001F4CEF" w14:paraId="5BB886C8" w14:textId="77777777" w:rsidTr="00CF76FA">
        <w:trPr>
          <w:trHeight w:val="1550"/>
        </w:trPr>
        <w:tc>
          <w:tcPr>
            <w:tcW w:w="10456" w:type="dxa"/>
            <w:gridSpan w:val="4"/>
            <w:shd w:val="clear" w:color="auto" w:fill="D9D9D9" w:themeFill="background1" w:themeFillShade="D9"/>
          </w:tcPr>
          <w:p w14:paraId="39C87EE2" w14:textId="18A5ECC5" w:rsidR="00307206" w:rsidRPr="00567E79" w:rsidRDefault="00EE2B39" w:rsidP="008C6FBC">
            <w:pPr>
              <w:ind w:left="-101"/>
              <w:rPr>
                <w:rFonts w:ascii="Arial" w:hAnsi="Arial" w:cs="Arial"/>
                <w:sz w:val="22"/>
                <w:szCs w:val="22"/>
              </w:rPr>
            </w:pPr>
            <w:r w:rsidRPr="00307206">
              <w:rPr>
                <w:rFonts w:ascii="Arial" w:hAnsi="Arial" w:cs="Arial"/>
                <w:noProof/>
                <w:color w:val="2B579A"/>
                <w:sz w:val="22"/>
                <w:szCs w:val="22"/>
                <w:shd w:val="clear" w:color="auto" w:fill="E6E6E6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0F68F3D1" wp14:editId="3139FEBB">
                      <wp:simplePos x="0" y="0"/>
                      <wp:positionH relativeFrom="column">
                        <wp:posOffset>1213485</wp:posOffset>
                      </wp:positionH>
                      <wp:positionV relativeFrom="paragraph">
                        <wp:posOffset>16510</wp:posOffset>
                      </wp:positionV>
                      <wp:extent cx="5193030" cy="925830"/>
                      <wp:effectExtent l="0" t="0" r="7620" b="762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93030" cy="9258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D50827" w14:textId="77777777" w:rsidR="00A43116" w:rsidRDefault="00A43116" w:rsidP="00A43116">
                                  <w:pPr>
                                    <w:jc w:val="center"/>
                                    <w:outlineLvl w:val="0"/>
                                    <w:rPr>
                                      <w:rFonts w:asciiTheme="minorHAnsi" w:hAnsiTheme="minorHAnsi" w:cs="Arial"/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</w:p>
                                <w:p w14:paraId="0B63E7C8" w14:textId="002FAB8E" w:rsidR="00A43116" w:rsidRPr="00C564A1" w:rsidRDefault="00A43116" w:rsidP="00A43116">
                                  <w:pPr>
                                    <w:jc w:val="center"/>
                                    <w:outlineLvl w:val="0"/>
                                    <w:rPr>
                                      <w:rFonts w:asciiTheme="minorHAnsi" w:hAnsiTheme="minorHAnsi" w:cs="Arial"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C564A1">
                                    <w:rPr>
                                      <w:rFonts w:asciiTheme="minorHAnsi" w:hAnsiTheme="minorHAnsi" w:cs="Arial"/>
                                      <w:bCs/>
                                      <w:sz w:val="52"/>
                                      <w:szCs w:val="52"/>
                                    </w:rPr>
                                    <w:t xml:space="preserve">Individual Adjustments Plan </w:t>
                                  </w:r>
                                </w:p>
                                <w:p w14:paraId="28A827BE" w14:textId="77777777" w:rsidR="00307206" w:rsidRPr="00542674" w:rsidRDefault="00307206">
                                  <w:pPr>
                                    <w:rPr>
                                      <w:rFonts w:asciiTheme="minorHAnsi" w:hAnsiTheme="minorHAnsi"/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F68F3D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95.55pt;margin-top:1.3pt;width:408.9pt;height:72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" fillcolor="#d8d8d8 [2732]" stroked="f">
                      <v:textbox>
                        <w:txbxContent>
                          <w:p w14:paraId="3FD50827" w14:textId="77777777" w:rsidR="00A43116" w:rsidRDefault="00A43116" w:rsidP="00A43116">
                            <w:pPr>
                              <w:jc w:val="center"/>
                              <w:outlineLvl w:val="0"/>
                              <w:rPr>
                                <w:rFonts w:asciiTheme="minorHAnsi" w:hAnsiTheme="minorHAnsi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0B63E7C8" w14:textId="002FAB8E" w:rsidR="00A43116" w:rsidRPr="00C564A1" w:rsidRDefault="00A43116" w:rsidP="00A43116">
                            <w:pPr>
                              <w:jc w:val="center"/>
                              <w:outlineLvl w:val="0"/>
                              <w:rPr>
                                <w:rFonts w:asciiTheme="minorHAnsi" w:hAnsiTheme="minorHAnsi" w:cs="Arial"/>
                                <w:bCs/>
                                <w:sz w:val="52"/>
                                <w:szCs w:val="52"/>
                              </w:rPr>
                            </w:pPr>
                            <w:r w:rsidRPr="00C564A1">
                              <w:rPr>
                                <w:rFonts w:asciiTheme="minorHAnsi" w:hAnsiTheme="minorHAnsi" w:cs="Arial"/>
                                <w:bCs/>
                                <w:sz w:val="52"/>
                                <w:szCs w:val="52"/>
                              </w:rPr>
                              <w:t xml:space="preserve">Individual Adjustments Plan </w:t>
                            </w:r>
                          </w:p>
                          <w:p w14:paraId="28A827BE" w14:textId="77777777" w:rsidR="00307206" w:rsidRPr="00542674" w:rsidRDefault="00307206">
                            <w:pPr>
                              <w:rPr>
                                <w:rFonts w:asciiTheme="minorHAnsi" w:hAnsiTheme="minorHAnsi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C6FBC"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3082026B" wp14:editId="4DC45F17">
                  <wp:extent cx="986790" cy="986790"/>
                  <wp:effectExtent l="0" t="0" r="3810" b="3810"/>
                  <wp:docPr id="7" name="Picture 7" descr="University of Edinburgh Logo, Navy and White Colou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University of Edinburgh Logo, Navy and White Colour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" cy="98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01BF" w:rsidRPr="0021459B" w14:paraId="10E0F8CC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14:paraId="1DD85FD4" w14:textId="31C7941C" w:rsidR="00ED01BF" w:rsidRPr="00ED01BF" w:rsidRDefault="00ED01BF" w:rsidP="00ED01BF">
            <w:pPr>
              <w:rPr>
                <w:rFonts w:asciiTheme="minorHAnsi" w:hAnsiTheme="minorHAnsi" w:cs="Arial"/>
                <w:b/>
              </w:rPr>
            </w:pPr>
            <w:r w:rsidRPr="00ED01BF">
              <w:rPr>
                <w:rFonts w:asciiTheme="minorHAnsi" w:hAnsiTheme="minorHAnsi" w:cs="Arial"/>
                <w:b/>
              </w:rPr>
              <w:t>Guidance</w:t>
            </w:r>
          </w:p>
        </w:tc>
      </w:tr>
      <w:tr w:rsidR="00ED01BF" w:rsidRPr="0021459B" w14:paraId="431E0F5E" w14:textId="77777777" w:rsidTr="00CF76FA">
        <w:trPr>
          <w:trHeight w:val="624"/>
        </w:trPr>
        <w:tc>
          <w:tcPr>
            <w:tcW w:w="10456" w:type="dxa"/>
            <w:gridSpan w:val="4"/>
          </w:tcPr>
          <w:p w14:paraId="76083221" w14:textId="6EBEA87B" w:rsidR="004A2A56" w:rsidRDefault="003164CA" w:rsidP="00A4311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you are completing an </w:t>
            </w:r>
            <w:r w:rsidR="00A43116" w:rsidRPr="00A43116">
              <w:rPr>
                <w:rFonts w:asciiTheme="minorHAnsi" w:hAnsiTheme="minorHAnsi"/>
              </w:rPr>
              <w:t>Individual Adjustments Plan</w:t>
            </w:r>
            <w:r>
              <w:rPr>
                <w:rFonts w:asciiTheme="minorHAnsi" w:hAnsiTheme="minorHAnsi"/>
              </w:rPr>
              <w:t xml:space="preserve"> to accommodate disability needs</w:t>
            </w:r>
            <w:r w:rsidR="00A43116" w:rsidRPr="00A43116">
              <w:rPr>
                <w:rFonts w:asciiTheme="minorHAnsi" w:hAnsiTheme="minorHAnsi"/>
              </w:rPr>
              <w:t xml:space="preserve">, please refer to the </w:t>
            </w:r>
            <w:hyperlink r:id="rId12" w:history="1">
              <w:r w:rsidRPr="007139D4">
                <w:rPr>
                  <w:rStyle w:val="Hyperlink"/>
                  <w:rFonts w:asciiTheme="minorHAnsi" w:hAnsiTheme="minorHAnsi"/>
                </w:rPr>
                <w:t xml:space="preserve">Reasonable Adjustments Policy – Managers </w:t>
              </w:r>
              <w:r w:rsidR="00A43116" w:rsidRPr="007139D4">
                <w:rPr>
                  <w:rStyle w:val="Hyperlink"/>
                  <w:rFonts w:asciiTheme="minorHAnsi" w:hAnsiTheme="minorHAnsi"/>
                </w:rPr>
                <w:t>Guidance</w:t>
              </w:r>
            </w:hyperlink>
            <w:r w:rsidR="00A43116" w:rsidRPr="00A43116">
              <w:rPr>
                <w:rFonts w:asciiTheme="minorHAnsi" w:hAnsiTheme="minorHAnsi"/>
              </w:rPr>
              <w:t xml:space="preserve">. </w:t>
            </w:r>
          </w:p>
          <w:p w14:paraId="22964D46" w14:textId="77777777" w:rsidR="004A2A56" w:rsidRDefault="004A2A56" w:rsidP="00A43116">
            <w:pPr>
              <w:rPr>
                <w:rFonts w:asciiTheme="minorHAnsi" w:hAnsiTheme="minorHAnsi"/>
              </w:rPr>
            </w:pPr>
          </w:p>
          <w:p w14:paraId="36ADD0C7" w14:textId="46BE1FBB" w:rsidR="00A43116" w:rsidRDefault="003164CA" w:rsidP="00A4311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</w:t>
            </w:r>
            <w:r w:rsidR="004A2A56">
              <w:rPr>
                <w:rFonts w:asciiTheme="minorHAnsi" w:hAnsiTheme="minorHAnsi"/>
              </w:rPr>
              <w:t>he plan can be used for a wide range of other circumstances and</w:t>
            </w:r>
            <w:r w:rsidR="004A2A56" w:rsidRPr="004A2A56">
              <w:rPr>
                <w:rFonts w:asciiTheme="minorHAnsi" w:hAnsiTheme="minorHAnsi"/>
                <w:bCs/>
              </w:rPr>
              <w:t xml:space="preserve"> is a record of any requirements </w:t>
            </w:r>
            <w:r w:rsidR="004A2A56">
              <w:rPr>
                <w:rFonts w:asciiTheme="minorHAnsi" w:hAnsiTheme="minorHAnsi"/>
                <w:bCs/>
              </w:rPr>
              <w:t xml:space="preserve">employees </w:t>
            </w:r>
            <w:r w:rsidR="004A2A56" w:rsidRPr="004A2A56">
              <w:rPr>
                <w:rFonts w:asciiTheme="minorHAnsi" w:hAnsiTheme="minorHAnsi"/>
                <w:bCs/>
              </w:rPr>
              <w:t xml:space="preserve">have, and adjustments which would help </w:t>
            </w:r>
            <w:r w:rsidR="004A2A56">
              <w:rPr>
                <w:rFonts w:asciiTheme="minorHAnsi" w:hAnsiTheme="minorHAnsi"/>
                <w:bCs/>
              </w:rPr>
              <w:t>them</w:t>
            </w:r>
            <w:r w:rsidR="004A2A56" w:rsidRPr="004A2A56">
              <w:rPr>
                <w:rFonts w:asciiTheme="minorHAnsi" w:hAnsiTheme="minorHAnsi"/>
                <w:bCs/>
              </w:rPr>
              <w:t xml:space="preserve"> perform </w:t>
            </w:r>
            <w:r w:rsidR="004A2A56">
              <w:rPr>
                <w:rFonts w:asciiTheme="minorHAnsi" w:hAnsiTheme="minorHAnsi"/>
                <w:bCs/>
              </w:rPr>
              <w:t>their</w:t>
            </w:r>
            <w:r w:rsidR="004A2A56" w:rsidRPr="004A2A56">
              <w:rPr>
                <w:rFonts w:asciiTheme="minorHAnsi" w:hAnsiTheme="minorHAnsi"/>
                <w:bCs/>
              </w:rPr>
              <w:t xml:space="preserve"> job to the best of </w:t>
            </w:r>
            <w:r w:rsidR="004A2A56">
              <w:rPr>
                <w:rFonts w:asciiTheme="minorHAnsi" w:hAnsiTheme="minorHAnsi"/>
                <w:bCs/>
              </w:rPr>
              <w:t>their</w:t>
            </w:r>
            <w:r w:rsidR="004A2A56" w:rsidRPr="004A2A56">
              <w:rPr>
                <w:rFonts w:asciiTheme="minorHAnsi" w:hAnsiTheme="minorHAnsi"/>
                <w:bCs/>
              </w:rPr>
              <w:t xml:space="preserve"> abilities</w:t>
            </w:r>
            <w:r w:rsidR="004A2A56">
              <w:rPr>
                <w:rFonts w:asciiTheme="minorHAnsi" w:hAnsiTheme="minorHAnsi"/>
                <w:bCs/>
              </w:rPr>
              <w:t>.</w:t>
            </w:r>
          </w:p>
          <w:p w14:paraId="49EE74D5" w14:textId="77777777" w:rsidR="00A43116" w:rsidRPr="00A43116" w:rsidRDefault="00A43116" w:rsidP="00A43116">
            <w:pPr>
              <w:rPr>
                <w:rFonts w:asciiTheme="minorHAnsi" w:hAnsiTheme="minorHAnsi"/>
              </w:rPr>
            </w:pPr>
          </w:p>
          <w:p w14:paraId="452F3E01" w14:textId="3334ED35" w:rsidR="00A43116" w:rsidRDefault="00A43116" w:rsidP="00A43116">
            <w:pPr>
              <w:rPr>
                <w:rFonts w:asciiTheme="minorHAnsi" w:hAnsiTheme="minorHAnsi"/>
                <w:bCs/>
              </w:rPr>
            </w:pPr>
            <w:r w:rsidRPr="00A43116">
              <w:rPr>
                <w:rFonts w:asciiTheme="minorHAnsi" w:hAnsiTheme="minorHAnsi"/>
                <w:bCs/>
              </w:rPr>
              <w:t>The completed form should be saved</w:t>
            </w:r>
            <w:r w:rsidR="00090E07">
              <w:rPr>
                <w:rFonts w:asciiTheme="minorHAnsi" w:hAnsiTheme="minorHAnsi"/>
                <w:bCs/>
              </w:rPr>
              <w:t xml:space="preserve"> and</w:t>
            </w:r>
            <w:r w:rsidRPr="00A43116">
              <w:rPr>
                <w:rFonts w:asciiTheme="minorHAnsi" w:hAnsiTheme="minorHAnsi"/>
                <w:bCs/>
              </w:rPr>
              <w:t xml:space="preserve"> stored securely. You will keep a confidential copy of this record and share a copy with the employee. You will be responsible for reviewing the agreed arrangements periodically with the employee to address any issues or concerns which may arise or change over time.</w:t>
            </w:r>
          </w:p>
          <w:p w14:paraId="107CD7E2" w14:textId="2072B379" w:rsidR="00592366" w:rsidRDefault="00592366" w:rsidP="00A43116">
            <w:pPr>
              <w:rPr>
                <w:rFonts w:asciiTheme="minorHAnsi" w:hAnsiTheme="minorHAnsi"/>
                <w:bCs/>
              </w:rPr>
            </w:pPr>
          </w:p>
          <w:p w14:paraId="4423A0F1" w14:textId="33EDD01D" w:rsidR="00750A84" w:rsidRDefault="00592366" w:rsidP="00A43116">
            <w:pPr>
              <w:rPr>
                <w:rFonts w:asciiTheme="minorHAnsi" w:hAnsiTheme="minorHAnsi"/>
                <w:bCs/>
              </w:rPr>
            </w:pPr>
            <w:r w:rsidRPr="00592366">
              <w:rPr>
                <w:rFonts w:asciiTheme="minorHAnsi" w:hAnsiTheme="minorHAnsi"/>
                <w:bCs/>
              </w:rPr>
              <w:t xml:space="preserve">If the employee changes roles or line manager, they will be responsible for sharing this document with the new line manager and should rediscuss the plan with them. </w:t>
            </w:r>
          </w:p>
          <w:p w14:paraId="30A7B477" w14:textId="77777777" w:rsidR="007E68A2" w:rsidRDefault="007E68A2" w:rsidP="00A43116">
            <w:pPr>
              <w:rPr>
                <w:rFonts w:asciiTheme="minorHAnsi" w:hAnsiTheme="minorHAnsi"/>
                <w:bCs/>
              </w:rPr>
            </w:pPr>
          </w:p>
          <w:p w14:paraId="4E94FB31" w14:textId="10A852C0" w:rsidR="007E68A2" w:rsidRDefault="007E68A2" w:rsidP="00A43116">
            <w:pPr>
              <w:rPr>
                <w:rFonts w:asciiTheme="minorHAnsi" w:hAnsiTheme="minorHAnsi"/>
                <w:bCs/>
              </w:rPr>
            </w:pPr>
            <w:r w:rsidRPr="007E68A2">
              <w:rPr>
                <w:rFonts w:asciiTheme="minorHAnsi" w:hAnsiTheme="minorHAnsi"/>
                <w:bCs/>
              </w:rPr>
              <w:t xml:space="preserve">If you require this document in an alternative </w:t>
            </w:r>
            <w:proofErr w:type="gramStart"/>
            <w:r w:rsidRPr="007E68A2">
              <w:rPr>
                <w:rFonts w:asciiTheme="minorHAnsi" w:hAnsiTheme="minorHAnsi"/>
                <w:bCs/>
              </w:rPr>
              <w:t>format</w:t>
            </w:r>
            <w:proofErr w:type="gramEnd"/>
            <w:r w:rsidRPr="007E68A2">
              <w:rPr>
                <w:rFonts w:asciiTheme="minorHAnsi" w:hAnsiTheme="minorHAnsi"/>
                <w:bCs/>
              </w:rPr>
              <w:t xml:space="preserve"> please contact HR via email </w:t>
            </w:r>
            <w:hyperlink r:id="rId13" w:history="1">
              <w:r w:rsidRPr="00886EFF">
                <w:rPr>
                  <w:rStyle w:val="Hyperlink"/>
                  <w:rFonts w:asciiTheme="minorHAnsi" w:hAnsiTheme="minorHAnsi"/>
                  <w:bCs/>
                </w:rPr>
                <w:t>HRHelpline@ed.ac.uk</w:t>
              </w:r>
            </w:hyperlink>
            <w:r>
              <w:rPr>
                <w:rFonts w:asciiTheme="minorHAnsi" w:hAnsiTheme="minorHAnsi"/>
                <w:bCs/>
              </w:rPr>
              <w:t xml:space="preserve">. </w:t>
            </w:r>
          </w:p>
          <w:p w14:paraId="758E020B" w14:textId="63F1672A" w:rsidR="00A43116" w:rsidRDefault="00A43116" w:rsidP="00A43116">
            <w:pPr>
              <w:rPr>
                <w:rFonts w:asciiTheme="minorHAnsi" w:hAnsiTheme="minorHAnsi"/>
                <w:bCs/>
              </w:rPr>
            </w:pPr>
          </w:p>
          <w:p w14:paraId="73F6AC78" w14:textId="7DB4735C" w:rsidR="00A43116" w:rsidRDefault="00A43116" w:rsidP="00A43116">
            <w:pPr>
              <w:rPr>
                <w:rFonts w:asciiTheme="minorHAnsi" w:hAnsiTheme="minorHAnsi"/>
                <w:b/>
                <w:bCs/>
              </w:rPr>
            </w:pPr>
            <w:r w:rsidRPr="00A43116">
              <w:rPr>
                <w:rFonts w:asciiTheme="minorHAnsi" w:hAnsiTheme="minorHAnsi"/>
                <w:b/>
                <w:bCs/>
              </w:rPr>
              <w:t>The following checklist can help you to identify, agree and implement adjustments:</w:t>
            </w:r>
          </w:p>
          <w:p w14:paraId="0EBA798D" w14:textId="77777777" w:rsidR="00A43116" w:rsidRPr="00A43116" w:rsidRDefault="00A43116" w:rsidP="00A43116">
            <w:pPr>
              <w:rPr>
                <w:rFonts w:asciiTheme="minorHAnsi" w:hAnsiTheme="minorHAnsi"/>
                <w:b/>
                <w:bCs/>
              </w:rPr>
            </w:pPr>
          </w:p>
          <w:tbl>
            <w:tblPr>
              <w:tblStyle w:val="TableGrid"/>
              <w:tblW w:w="10367" w:type="dxa"/>
              <w:tblLayout w:type="fixed"/>
              <w:tblLook w:val="04A0" w:firstRow="1" w:lastRow="0" w:firstColumn="1" w:lastColumn="0" w:noHBand="0" w:noVBand="1"/>
            </w:tblPr>
            <w:tblGrid>
              <w:gridCol w:w="6794"/>
              <w:gridCol w:w="3573"/>
            </w:tblGrid>
            <w:tr w:rsidR="00A43116" w:rsidRPr="00A43116" w14:paraId="5D978944" w14:textId="77777777" w:rsidTr="00CF76FA">
              <w:trPr>
                <w:trHeight w:val="624"/>
              </w:trPr>
              <w:tc>
                <w:tcPr>
                  <w:tcW w:w="6794" w:type="dxa"/>
                  <w:shd w:val="clear" w:color="auto" w:fill="E2F1FE"/>
                  <w:vAlign w:val="center"/>
                </w:tcPr>
                <w:p w14:paraId="59436FED" w14:textId="0D673F2C" w:rsidR="00A43116" w:rsidRPr="00A43116" w:rsidRDefault="00A43116" w:rsidP="00CE0871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 w:rsidRPr="00A43116">
                    <w:rPr>
                      <w:rFonts w:asciiTheme="minorHAnsi" w:hAnsiTheme="minorHAnsi"/>
                      <w:b/>
                      <w:bCs/>
                    </w:rPr>
                    <w:t>Checklist</w:t>
                  </w:r>
                </w:p>
              </w:tc>
              <w:tc>
                <w:tcPr>
                  <w:tcW w:w="3573" w:type="dxa"/>
                  <w:shd w:val="clear" w:color="auto" w:fill="E2F1FE"/>
                  <w:vAlign w:val="center"/>
                </w:tcPr>
                <w:p w14:paraId="0B29CC84" w14:textId="22BB7AEB" w:rsidR="00A43116" w:rsidRPr="00A43116" w:rsidRDefault="00A43116" w:rsidP="00CE0871">
                  <w:pPr>
                    <w:tabs>
                      <w:tab w:val="right" w:pos="3497"/>
                    </w:tabs>
                    <w:rPr>
                      <w:rFonts w:asciiTheme="minorHAnsi" w:hAnsiTheme="minorHAnsi"/>
                      <w:b/>
                      <w:bCs/>
                    </w:rPr>
                  </w:pPr>
                  <w:r w:rsidRPr="00A43116">
                    <w:rPr>
                      <w:rFonts w:asciiTheme="minorHAnsi" w:hAnsiTheme="minorHAnsi"/>
                      <w:b/>
                      <w:bCs/>
                    </w:rPr>
                    <w:t>Completed</w:t>
                  </w:r>
                  <w:r>
                    <w:rPr>
                      <w:rFonts w:asciiTheme="minorHAnsi" w:hAnsiTheme="minorHAnsi"/>
                      <w:b/>
                      <w:bCs/>
                    </w:rPr>
                    <w:tab/>
                  </w:r>
                </w:p>
              </w:tc>
            </w:tr>
            <w:tr w:rsidR="00A43116" w:rsidRPr="00A43116" w14:paraId="20C3EA6E" w14:textId="77777777" w:rsidTr="00CF76FA">
              <w:trPr>
                <w:trHeight w:val="624"/>
              </w:trPr>
              <w:tc>
                <w:tcPr>
                  <w:tcW w:w="6794" w:type="dxa"/>
                  <w:shd w:val="clear" w:color="auto" w:fill="E7E6E6" w:themeFill="background2"/>
                  <w:vAlign w:val="center"/>
                </w:tcPr>
                <w:p w14:paraId="1979E114" w14:textId="0FD95C70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>Before the meeting to discuss adjustments:</w:t>
                  </w:r>
                </w:p>
              </w:tc>
              <w:tc>
                <w:tcPr>
                  <w:tcW w:w="3573" w:type="dxa"/>
                  <w:shd w:val="clear" w:color="auto" w:fill="E7E6E6" w:themeFill="background2"/>
                  <w:vAlign w:val="center"/>
                </w:tcPr>
                <w:p w14:paraId="73BC7AE7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</w:p>
              </w:tc>
            </w:tr>
            <w:tr w:rsidR="00A43116" w:rsidRPr="00A43116" w14:paraId="4466E271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3CD4312B" w14:textId="63AF65F6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 xml:space="preserve">Familiarise yourself with the </w:t>
                  </w:r>
                  <w:r w:rsidR="003164CA">
                    <w:rPr>
                      <w:rFonts w:asciiTheme="minorHAnsi" w:hAnsiTheme="minorHAnsi"/>
                      <w:bCs/>
                    </w:rPr>
                    <w:t>relevant policies</w:t>
                  </w:r>
                  <w:r w:rsidRPr="00A43116">
                    <w:rPr>
                      <w:rFonts w:asciiTheme="minorHAnsi" w:hAnsiTheme="minorHAnsi"/>
                      <w:bCs/>
                    </w:rPr>
                    <w:t xml:space="preserve"> </w:t>
                  </w:r>
                  <w:r w:rsidR="003164CA">
                    <w:rPr>
                      <w:rFonts w:asciiTheme="minorHAnsi" w:hAnsiTheme="minorHAnsi"/>
                      <w:bCs/>
                    </w:rPr>
                    <w:t>or guidance</w:t>
                  </w:r>
                </w:p>
              </w:tc>
              <w:tc>
                <w:tcPr>
                  <w:tcW w:w="3573" w:type="dxa"/>
                  <w:vAlign w:val="center"/>
                </w:tcPr>
                <w:p w14:paraId="336F002F" w14:textId="1B610112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0"/>
                </w:p>
              </w:tc>
            </w:tr>
            <w:tr w:rsidR="00A43116" w:rsidRPr="00A43116" w14:paraId="7BC2BDFF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05F39490" w14:textId="38338D8A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 xml:space="preserve">Read through </w:t>
                  </w:r>
                  <w:r w:rsidR="008C4D9E">
                    <w:rPr>
                      <w:rFonts w:asciiTheme="minorHAnsi" w:hAnsiTheme="minorHAnsi"/>
                      <w:bCs/>
                    </w:rPr>
                    <w:t xml:space="preserve">any relevant information provided by the </w:t>
                  </w:r>
                  <w:r w:rsidR="00592366">
                    <w:rPr>
                      <w:rFonts w:asciiTheme="minorHAnsi" w:hAnsiTheme="minorHAnsi"/>
                      <w:bCs/>
                    </w:rPr>
                    <w:t xml:space="preserve">employee </w:t>
                  </w:r>
                  <w:r w:rsidR="00592366" w:rsidRPr="00A43116">
                    <w:rPr>
                      <w:rFonts w:asciiTheme="minorHAnsi" w:hAnsiTheme="minorHAnsi"/>
                      <w:bCs/>
                    </w:rPr>
                    <w:t>and</w:t>
                  </w:r>
                  <w:r w:rsidR="008C4D9E">
                    <w:rPr>
                      <w:rFonts w:asciiTheme="minorHAnsi" w:hAnsiTheme="minorHAnsi"/>
                      <w:bCs/>
                    </w:rPr>
                    <w:t>/or support services</w:t>
                  </w:r>
                </w:p>
              </w:tc>
              <w:tc>
                <w:tcPr>
                  <w:tcW w:w="3573" w:type="dxa"/>
                  <w:vAlign w:val="center"/>
                </w:tcPr>
                <w:p w14:paraId="6C9719B9" w14:textId="5F405719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1" w:name="Check2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1"/>
                </w:p>
              </w:tc>
            </w:tr>
            <w:tr w:rsidR="00A43116" w:rsidRPr="00A43116" w14:paraId="2C828F31" w14:textId="77777777" w:rsidTr="00CF76FA">
              <w:trPr>
                <w:trHeight w:val="624"/>
              </w:trPr>
              <w:tc>
                <w:tcPr>
                  <w:tcW w:w="6794" w:type="dxa"/>
                  <w:shd w:val="clear" w:color="auto" w:fill="E7E6E6" w:themeFill="background2"/>
                  <w:vAlign w:val="center"/>
                </w:tcPr>
                <w:p w14:paraId="78FFE023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>After the meeting to discuss reasonable adjustments:</w:t>
                  </w:r>
                </w:p>
              </w:tc>
              <w:tc>
                <w:tcPr>
                  <w:tcW w:w="3573" w:type="dxa"/>
                  <w:shd w:val="clear" w:color="auto" w:fill="E7E6E6" w:themeFill="background2"/>
                  <w:vAlign w:val="center"/>
                </w:tcPr>
                <w:p w14:paraId="0B468C57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</w:p>
              </w:tc>
            </w:tr>
            <w:tr w:rsidR="00A43116" w:rsidRPr="00A43116" w14:paraId="3148463F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27BC1D60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>Reflect on support requirements – think of the job and the tasks undertaken by the employee and reflect on the challenges they are facing in the workplace</w:t>
                  </w:r>
                </w:p>
              </w:tc>
              <w:tc>
                <w:tcPr>
                  <w:tcW w:w="3573" w:type="dxa"/>
                  <w:vAlign w:val="center"/>
                </w:tcPr>
                <w:p w14:paraId="76BFA5CB" w14:textId="2799F4BD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2" w:name="Check3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2"/>
                </w:p>
              </w:tc>
            </w:tr>
            <w:tr w:rsidR="00A43116" w:rsidRPr="00A43116" w14:paraId="6E2AF6E8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3CBBAF23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>Reflect on individual adjustments – consider the potential adjustments and reflect on how they remove or reduce the challenges the employee is facing at work.</w:t>
                  </w:r>
                </w:p>
              </w:tc>
              <w:tc>
                <w:tcPr>
                  <w:tcW w:w="3573" w:type="dxa"/>
                  <w:vAlign w:val="center"/>
                </w:tcPr>
                <w:p w14:paraId="073A99CD" w14:textId="6D8F3517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3" w:name="Check4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3"/>
                </w:p>
              </w:tc>
            </w:tr>
            <w:tr w:rsidR="00A43116" w:rsidRPr="00A43116" w14:paraId="08191D2E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014F0D48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 xml:space="preserve">Complete all the sections of the Individual Adjustments Plan </w:t>
                  </w:r>
                </w:p>
              </w:tc>
              <w:tc>
                <w:tcPr>
                  <w:tcW w:w="3573" w:type="dxa"/>
                  <w:vAlign w:val="center"/>
                </w:tcPr>
                <w:p w14:paraId="50BD4551" w14:textId="41D310A2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4"/>
                </w:p>
              </w:tc>
            </w:tr>
            <w:tr w:rsidR="00A43116" w:rsidRPr="00A43116" w14:paraId="7C43448C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46812A1A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 xml:space="preserve">Set a review date with the employee </w:t>
                  </w:r>
                </w:p>
              </w:tc>
              <w:tc>
                <w:tcPr>
                  <w:tcW w:w="3573" w:type="dxa"/>
                  <w:vAlign w:val="center"/>
                </w:tcPr>
                <w:p w14:paraId="643910B8" w14:textId="098472B8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5" w:name="Check6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5"/>
                </w:p>
              </w:tc>
            </w:tr>
            <w:tr w:rsidR="00A43116" w:rsidRPr="00A43116" w14:paraId="5D72E82E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3BA9A9AB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t xml:space="preserve">Share the Individual Adjustments Plan with the employee </w:t>
                  </w:r>
                </w:p>
              </w:tc>
              <w:tc>
                <w:tcPr>
                  <w:tcW w:w="3573" w:type="dxa"/>
                  <w:vAlign w:val="center"/>
                </w:tcPr>
                <w:p w14:paraId="76DED3DE" w14:textId="039462BD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6" w:name="Check7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6"/>
                </w:p>
              </w:tc>
            </w:tr>
            <w:tr w:rsidR="00A43116" w:rsidRPr="00A43116" w14:paraId="494DA0B4" w14:textId="77777777" w:rsidTr="00CF76FA">
              <w:trPr>
                <w:trHeight w:val="624"/>
              </w:trPr>
              <w:tc>
                <w:tcPr>
                  <w:tcW w:w="6794" w:type="dxa"/>
                  <w:vAlign w:val="center"/>
                </w:tcPr>
                <w:p w14:paraId="1C42025B" w14:textId="77777777" w:rsidR="00A43116" w:rsidRPr="00A43116" w:rsidRDefault="00A43116" w:rsidP="00CE0871">
                  <w:pPr>
                    <w:rPr>
                      <w:rFonts w:asciiTheme="minorHAnsi" w:hAnsiTheme="minorHAnsi"/>
                      <w:bCs/>
                    </w:rPr>
                  </w:pPr>
                  <w:r w:rsidRPr="00A43116">
                    <w:rPr>
                      <w:rFonts w:asciiTheme="minorHAnsi" w:hAnsiTheme="minorHAnsi"/>
                      <w:bCs/>
                    </w:rPr>
                    <w:lastRenderedPageBreak/>
                    <w:t xml:space="preserve">Safely and confidentially store the document </w:t>
                  </w:r>
                </w:p>
              </w:tc>
              <w:tc>
                <w:tcPr>
                  <w:tcW w:w="3573" w:type="dxa"/>
                  <w:vAlign w:val="center"/>
                </w:tcPr>
                <w:p w14:paraId="2B612823" w14:textId="62A6D876" w:rsidR="00A43116" w:rsidRPr="00A43116" w:rsidRDefault="00532D80" w:rsidP="00CE0871">
                  <w:pPr>
                    <w:rPr>
                      <w:rFonts w:asciiTheme="minorHAnsi" w:hAnsiTheme="minorHAnsi"/>
                      <w:bCs/>
                    </w:rPr>
                  </w:pPr>
                  <w:r>
                    <w:rPr>
                      <w:rFonts w:asciiTheme="minorHAnsi" w:hAnsiTheme="minorHAnsi"/>
                      <w:bCs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7" w:name="Check8"/>
                  <w:r>
                    <w:rPr>
                      <w:rFonts w:asciiTheme="minorHAnsi" w:hAnsiTheme="minorHAnsi"/>
                      <w:bCs/>
                    </w:rPr>
                    <w:instrText xml:space="preserve"> FORMCHECKBOX </w:instrText>
                  </w:r>
                  <w:r w:rsidR="00CF76FA">
                    <w:rPr>
                      <w:rFonts w:asciiTheme="minorHAnsi" w:hAnsiTheme="minorHAnsi"/>
                      <w:bCs/>
                    </w:rPr>
                  </w:r>
                  <w:r w:rsidR="00CF76FA">
                    <w:rPr>
                      <w:rFonts w:asciiTheme="minorHAnsi" w:hAnsiTheme="minorHAnsi"/>
                      <w:bCs/>
                    </w:rPr>
                    <w:fldChar w:fldCharType="separate"/>
                  </w:r>
                  <w:r>
                    <w:rPr>
                      <w:rFonts w:asciiTheme="minorHAnsi" w:hAnsiTheme="minorHAnsi"/>
                      <w:bCs/>
                    </w:rPr>
                    <w:fldChar w:fldCharType="end"/>
                  </w:r>
                  <w:bookmarkEnd w:id="7"/>
                </w:p>
              </w:tc>
            </w:tr>
          </w:tbl>
          <w:p w14:paraId="39C12E68" w14:textId="5BF60925" w:rsidR="00CE0871" w:rsidRPr="00133242" w:rsidRDefault="00CE0871" w:rsidP="00A43116">
            <w:pPr>
              <w:rPr>
                <w:rFonts w:asciiTheme="minorHAnsi" w:hAnsiTheme="minorHAnsi"/>
              </w:rPr>
            </w:pPr>
          </w:p>
        </w:tc>
      </w:tr>
      <w:tr w:rsidR="00307206" w:rsidRPr="0021459B" w14:paraId="7431E22A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14:paraId="787323D0" w14:textId="21AD81D4" w:rsidR="00307206" w:rsidRPr="0021459B" w:rsidRDefault="00307206" w:rsidP="008F31EE">
            <w:pPr>
              <w:rPr>
                <w:rFonts w:asciiTheme="minorHAnsi" w:hAnsiTheme="minorHAnsi" w:cs="Arial"/>
                <w:b/>
              </w:rPr>
            </w:pPr>
            <w:r w:rsidRPr="0021459B">
              <w:rPr>
                <w:rFonts w:asciiTheme="minorHAnsi" w:hAnsiTheme="minorHAnsi" w:cs="Arial"/>
                <w:b/>
              </w:rPr>
              <w:lastRenderedPageBreak/>
              <w:t xml:space="preserve">Section 1: </w:t>
            </w:r>
            <w:r w:rsidR="00A43116">
              <w:rPr>
                <w:rFonts w:asciiTheme="minorHAnsi" w:hAnsiTheme="minorHAnsi" w:cs="Arial"/>
                <w:b/>
              </w:rPr>
              <w:t xml:space="preserve">Employee’s details </w:t>
            </w:r>
          </w:p>
        </w:tc>
      </w:tr>
      <w:tr w:rsidR="00B6701C" w:rsidRPr="0021459B" w14:paraId="7FC29190" w14:textId="77777777" w:rsidTr="00CF76FA">
        <w:trPr>
          <w:trHeight w:val="624"/>
        </w:trPr>
        <w:tc>
          <w:tcPr>
            <w:tcW w:w="2353" w:type="dxa"/>
            <w:vAlign w:val="center"/>
          </w:tcPr>
          <w:p w14:paraId="38BE4BFC" w14:textId="6C1DA550" w:rsidR="00BD2727" w:rsidRPr="0021459B" w:rsidRDefault="00BD2727" w:rsidP="00BD2727">
            <w:pPr>
              <w:rPr>
                <w:rFonts w:asciiTheme="minorHAnsi" w:hAnsiTheme="minorHAnsi" w:cs="Arial"/>
              </w:rPr>
            </w:pPr>
            <w:r w:rsidRPr="0021459B">
              <w:rPr>
                <w:rFonts w:asciiTheme="minorHAnsi" w:hAnsiTheme="minorHAnsi" w:cs="Arial"/>
              </w:rPr>
              <w:t>Name</w:t>
            </w:r>
          </w:p>
        </w:tc>
        <w:tc>
          <w:tcPr>
            <w:tcW w:w="8103" w:type="dxa"/>
            <w:gridSpan w:val="3"/>
            <w:vAlign w:val="center"/>
          </w:tcPr>
          <w:p w14:paraId="7775DD95" w14:textId="590DC146" w:rsidR="00BD2727" w:rsidRPr="0021459B" w:rsidRDefault="00A26320" w:rsidP="000D4460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end"/>
            </w:r>
          </w:p>
        </w:tc>
      </w:tr>
      <w:tr w:rsidR="00B6701C" w:rsidRPr="0021459B" w14:paraId="5FB63A14" w14:textId="77777777" w:rsidTr="00CF76FA">
        <w:trPr>
          <w:trHeight w:val="624"/>
        </w:trPr>
        <w:tc>
          <w:tcPr>
            <w:tcW w:w="2353" w:type="dxa"/>
            <w:vAlign w:val="center"/>
          </w:tcPr>
          <w:p w14:paraId="66574C01" w14:textId="09C52B60" w:rsidR="00BD2727" w:rsidRPr="0021459B" w:rsidRDefault="38C68AA8" w:rsidP="4BCE88D6">
            <w:pPr>
              <w:rPr>
                <w:rFonts w:asciiTheme="minorHAnsi" w:hAnsiTheme="minorHAnsi" w:cs="Arial"/>
              </w:rPr>
            </w:pPr>
            <w:r w:rsidRPr="53199CD3">
              <w:rPr>
                <w:rFonts w:asciiTheme="minorHAnsi" w:hAnsiTheme="minorHAnsi" w:cs="Arial"/>
              </w:rPr>
              <w:t>Assignment</w:t>
            </w:r>
            <w:r w:rsidR="00BD2727" w:rsidRPr="53199CD3">
              <w:rPr>
                <w:rFonts w:asciiTheme="minorHAnsi" w:hAnsiTheme="minorHAnsi" w:cs="Arial"/>
              </w:rPr>
              <w:t xml:space="preserve"> Number</w:t>
            </w:r>
          </w:p>
        </w:tc>
        <w:tc>
          <w:tcPr>
            <w:tcW w:w="8103" w:type="dxa"/>
            <w:gridSpan w:val="3"/>
            <w:vAlign w:val="center"/>
          </w:tcPr>
          <w:p w14:paraId="3E0BA498" w14:textId="71B5E4A5" w:rsidR="00BD2727" w:rsidRPr="0021459B" w:rsidRDefault="00B6701C" w:rsidP="00492530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end"/>
            </w:r>
          </w:p>
        </w:tc>
      </w:tr>
      <w:tr w:rsidR="00E8449D" w:rsidRPr="0021459B" w14:paraId="47496265" w14:textId="77777777" w:rsidTr="00CF76FA">
        <w:trPr>
          <w:trHeight w:val="624"/>
        </w:trPr>
        <w:tc>
          <w:tcPr>
            <w:tcW w:w="2353" w:type="dxa"/>
            <w:vAlign w:val="center"/>
          </w:tcPr>
          <w:p w14:paraId="0BBC5950" w14:textId="374634CA" w:rsidR="00E8449D" w:rsidRDefault="00E8449D" w:rsidP="472752D7">
            <w:pPr>
              <w:rPr>
                <w:rFonts w:asciiTheme="minorHAnsi" w:hAnsiTheme="minorHAnsi" w:cs="Arial"/>
              </w:rPr>
            </w:pPr>
            <w:r w:rsidRPr="472752D7">
              <w:rPr>
                <w:rFonts w:asciiTheme="minorHAnsi" w:hAnsiTheme="minorHAnsi" w:cs="Arial"/>
              </w:rPr>
              <w:t>College/Professional Service Group</w:t>
            </w:r>
          </w:p>
        </w:tc>
        <w:tc>
          <w:tcPr>
            <w:tcW w:w="8103" w:type="dxa"/>
            <w:gridSpan w:val="3"/>
            <w:vAlign w:val="center"/>
          </w:tcPr>
          <w:p w14:paraId="53BAFB59" w14:textId="79B3DC6F" w:rsidR="00E8449D" w:rsidRDefault="00AF0ACB" w:rsidP="472752D7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end"/>
            </w:r>
          </w:p>
        </w:tc>
      </w:tr>
      <w:tr w:rsidR="00E8449D" w:rsidRPr="0021459B" w14:paraId="5A85FA7A" w14:textId="77777777" w:rsidTr="00CF76FA">
        <w:trPr>
          <w:trHeight w:val="624"/>
        </w:trPr>
        <w:tc>
          <w:tcPr>
            <w:tcW w:w="2353" w:type="dxa"/>
            <w:vAlign w:val="center"/>
          </w:tcPr>
          <w:p w14:paraId="6CDEE974" w14:textId="0954DDF1" w:rsidR="00E8449D" w:rsidRPr="0021459B" w:rsidRDefault="00E8449D" w:rsidP="00E8449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chool/</w:t>
            </w:r>
            <w:r w:rsidRPr="0021459B">
              <w:rPr>
                <w:rFonts w:asciiTheme="minorHAnsi" w:hAnsiTheme="minorHAnsi" w:cs="Arial"/>
              </w:rPr>
              <w:t>Department</w:t>
            </w:r>
          </w:p>
        </w:tc>
        <w:tc>
          <w:tcPr>
            <w:tcW w:w="8103" w:type="dxa"/>
            <w:gridSpan w:val="3"/>
            <w:vAlign w:val="center"/>
          </w:tcPr>
          <w:p w14:paraId="3EAEFF53" w14:textId="20F6BD47" w:rsidR="00E8449D" w:rsidRPr="0021459B" w:rsidRDefault="00E8449D" w:rsidP="00E8449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end"/>
            </w:r>
          </w:p>
        </w:tc>
      </w:tr>
      <w:tr w:rsidR="00E8449D" w:rsidRPr="0021459B" w14:paraId="4AF3B10F" w14:textId="77777777" w:rsidTr="00CF76FA">
        <w:trPr>
          <w:trHeight w:val="624"/>
        </w:trPr>
        <w:tc>
          <w:tcPr>
            <w:tcW w:w="2353" w:type="dxa"/>
            <w:vAlign w:val="center"/>
          </w:tcPr>
          <w:p w14:paraId="60E706AA" w14:textId="17D30AF8" w:rsidR="00E8449D" w:rsidRPr="0021459B" w:rsidRDefault="00E8449D" w:rsidP="472752D7">
            <w:pPr>
              <w:rPr>
                <w:rFonts w:asciiTheme="minorHAnsi" w:hAnsiTheme="minorHAnsi" w:cs="Arial"/>
              </w:rPr>
            </w:pPr>
            <w:r w:rsidRPr="472752D7">
              <w:rPr>
                <w:rFonts w:asciiTheme="minorHAnsi" w:hAnsiTheme="minorHAnsi" w:cs="Arial"/>
              </w:rPr>
              <w:t>Current Job Title</w:t>
            </w:r>
          </w:p>
        </w:tc>
        <w:tc>
          <w:tcPr>
            <w:tcW w:w="8103" w:type="dxa"/>
            <w:gridSpan w:val="3"/>
            <w:vAlign w:val="center"/>
          </w:tcPr>
          <w:p w14:paraId="19F79AA0" w14:textId="5550895A" w:rsidR="00E8449D" w:rsidRPr="0021459B" w:rsidRDefault="00AF0ACB" w:rsidP="472752D7">
            <w:pPr>
              <w:rPr>
                <w:rFonts w:asciiTheme="minorHAnsi" w:hAnsiTheme="minorHAnsi" w:cs="Arial"/>
                <w:noProof/>
              </w:rPr>
            </w:pP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color w:val="2B579A"/>
                <w:shd w:val="clear" w:color="auto" w:fill="E6E6E6"/>
              </w:rPr>
              <w:fldChar w:fldCharType="end"/>
            </w:r>
          </w:p>
        </w:tc>
      </w:tr>
      <w:tr w:rsidR="007E68A2" w:rsidRPr="0021459B" w14:paraId="2650F0C9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14:paraId="6FF1B245" w14:textId="34F84888" w:rsidR="007E68A2" w:rsidRPr="472752D7" w:rsidRDefault="007E68A2" w:rsidP="472752D7">
            <w:pPr>
              <w:rPr>
                <w:rFonts w:asciiTheme="minorHAnsi" w:hAnsiTheme="minorHAnsi" w:cs="Arial"/>
                <w:color w:val="2B579A"/>
                <w:shd w:val="clear" w:color="auto" w:fill="E6E6E6"/>
              </w:rPr>
            </w:pPr>
            <w:r w:rsidRPr="7AB9C0FB">
              <w:rPr>
                <w:rFonts w:asciiTheme="minorHAnsi" w:hAnsiTheme="minorHAnsi" w:cs="Arial"/>
                <w:b/>
                <w:bCs/>
              </w:rPr>
              <w:t xml:space="preserve">Section 2: </w:t>
            </w:r>
            <w:r>
              <w:rPr>
                <w:rFonts w:asciiTheme="minorHAnsi" w:hAnsiTheme="minorHAnsi" w:cs="Arial"/>
                <w:b/>
                <w:bCs/>
              </w:rPr>
              <w:t>Agreed adjustments</w:t>
            </w:r>
          </w:p>
        </w:tc>
      </w:tr>
      <w:tr w:rsidR="007E68A2" w:rsidRPr="0021459B" w14:paraId="6F709EF2" w14:textId="77777777" w:rsidTr="00CF76FA">
        <w:trPr>
          <w:trHeight w:val="624"/>
        </w:trPr>
        <w:tc>
          <w:tcPr>
            <w:tcW w:w="4832" w:type="dxa"/>
            <w:gridSpan w:val="3"/>
            <w:shd w:val="clear" w:color="auto" w:fill="F2F2F2" w:themeFill="background1" w:themeFillShade="F2"/>
            <w:vAlign w:val="center"/>
          </w:tcPr>
          <w:p w14:paraId="59702F80" w14:textId="35BDB60F" w:rsidR="007E68A2" w:rsidRPr="7AB9C0FB" w:rsidRDefault="007E68A2" w:rsidP="472752D7">
            <w:pPr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</w:rPr>
              <w:t>Support Requirements</w:t>
            </w:r>
          </w:p>
        </w:tc>
        <w:tc>
          <w:tcPr>
            <w:tcW w:w="5624" w:type="dxa"/>
            <w:shd w:val="clear" w:color="auto" w:fill="F2F2F2" w:themeFill="background1" w:themeFillShade="F2"/>
            <w:vAlign w:val="center"/>
          </w:tcPr>
          <w:p w14:paraId="72BA4832" w14:textId="370B4922" w:rsidR="007E68A2" w:rsidRPr="7AB9C0FB" w:rsidRDefault="007E68A2" w:rsidP="472752D7">
            <w:pPr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</w:rPr>
              <w:t>Agreed Adjustments</w:t>
            </w:r>
          </w:p>
        </w:tc>
      </w:tr>
      <w:tr w:rsidR="007E68A2" w:rsidRPr="0021459B" w14:paraId="7A497D42" w14:textId="77777777" w:rsidTr="00CF76FA">
        <w:trPr>
          <w:trHeight w:val="624"/>
        </w:trPr>
        <w:tc>
          <w:tcPr>
            <w:tcW w:w="4832" w:type="dxa"/>
            <w:gridSpan w:val="3"/>
            <w:shd w:val="clear" w:color="auto" w:fill="FFFFFF" w:themeFill="background1"/>
            <w:vAlign w:val="center"/>
          </w:tcPr>
          <w:p w14:paraId="4E367FBD" w14:textId="746E1FE2" w:rsidR="007E68A2" w:rsidRPr="00AF0ACB" w:rsidRDefault="004906EF" w:rsidP="472752D7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b/>
                <w:bC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8" w:name="Text3"/>
            <w:r>
              <w:rPr>
                <w:rFonts w:asciiTheme="minorHAnsi" w:hAnsiTheme="minorHAnsi" w:cs="Arial"/>
                <w:b/>
                <w:bCs/>
              </w:rPr>
              <w:instrText xml:space="preserve"> FORMTEXT </w:instrText>
            </w:r>
            <w:r>
              <w:rPr>
                <w:rFonts w:asciiTheme="minorHAnsi" w:hAnsiTheme="minorHAnsi" w:cs="Arial"/>
                <w:b/>
                <w:bCs/>
              </w:rPr>
            </w:r>
            <w:r>
              <w:rPr>
                <w:rFonts w:asciiTheme="minorHAnsi" w:hAnsiTheme="minorHAnsi" w:cs="Arial"/>
                <w:b/>
                <w:bCs/>
              </w:rPr>
              <w:fldChar w:fldCharType="separate"/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</w:rPr>
              <w:fldChar w:fldCharType="end"/>
            </w:r>
            <w:bookmarkEnd w:id="8"/>
          </w:p>
        </w:tc>
        <w:tc>
          <w:tcPr>
            <w:tcW w:w="5624" w:type="dxa"/>
            <w:shd w:val="clear" w:color="auto" w:fill="FFFFFF" w:themeFill="background1"/>
            <w:vAlign w:val="center"/>
          </w:tcPr>
          <w:p w14:paraId="1BCF49A8" w14:textId="21F06CCD" w:rsidR="007E68A2" w:rsidRPr="00AF0ACB" w:rsidRDefault="004906EF" w:rsidP="472752D7">
            <w:pPr>
              <w:rPr>
                <w:rFonts w:asciiTheme="minorHAnsi" w:hAnsiTheme="minorHAnsi" w:cs="Arial"/>
              </w:rPr>
            </w:pPr>
            <w:r w:rsidRPr="00AF0ACB">
              <w:rPr>
                <w:rFonts w:asciiTheme="minorHAnsi" w:hAnsiTheme="minorHAnsi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F0ACB">
              <w:rPr>
                <w:rFonts w:asciiTheme="minorHAnsi" w:hAnsiTheme="minorHAnsi" w:cs="Arial"/>
              </w:rPr>
              <w:instrText xml:space="preserve"> FORMTEXT </w:instrText>
            </w:r>
            <w:r w:rsidRPr="00AF0ACB">
              <w:rPr>
                <w:rFonts w:asciiTheme="minorHAnsi" w:hAnsiTheme="minorHAnsi" w:cs="Arial"/>
              </w:rPr>
            </w:r>
            <w:r w:rsidRPr="00AF0ACB">
              <w:rPr>
                <w:rFonts w:asciiTheme="minorHAnsi" w:hAnsiTheme="minorHAnsi" w:cs="Arial"/>
              </w:rPr>
              <w:fldChar w:fldCharType="separate"/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</w:rPr>
              <w:fldChar w:fldCharType="end"/>
            </w:r>
          </w:p>
        </w:tc>
      </w:tr>
      <w:tr w:rsidR="007E68A2" w:rsidRPr="0021459B" w14:paraId="1269F9CB" w14:textId="77777777" w:rsidTr="00CF76FA">
        <w:trPr>
          <w:trHeight w:val="624"/>
        </w:trPr>
        <w:tc>
          <w:tcPr>
            <w:tcW w:w="4832" w:type="dxa"/>
            <w:gridSpan w:val="3"/>
            <w:shd w:val="clear" w:color="auto" w:fill="FFFFFF" w:themeFill="background1"/>
            <w:vAlign w:val="center"/>
          </w:tcPr>
          <w:p w14:paraId="6891F75C" w14:textId="4AA71559" w:rsidR="007E68A2" w:rsidRPr="00AF0ACB" w:rsidRDefault="004906EF" w:rsidP="472752D7">
            <w:pPr>
              <w:rPr>
                <w:rFonts w:asciiTheme="minorHAnsi" w:hAnsiTheme="minorHAnsi" w:cs="Arial"/>
              </w:rPr>
            </w:pPr>
            <w:r w:rsidRPr="00AF0ACB">
              <w:rPr>
                <w:rFonts w:asciiTheme="minorHAnsi" w:hAnsiTheme="minorHAnsi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F0ACB">
              <w:rPr>
                <w:rFonts w:asciiTheme="minorHAnsi" w:hAnsiTheme="minorHAnsi" w:cs="Arial"/>
              </w:rPr>
              <w:instrText xml:space="preserve"> FORMTEXT </w:instrText>
            </w:r>
            <w:r w:rsidRPr="00AF0ACB">
              <w:rPr>
                <w:rFonts w:asciiTheme="minorHAnsi" w:hAnsiTheme="minorHAnsi" w:cs="Arial"/>
              </w:rPr>
            </w:r>
            <w:r w:rsidRPr="00AF0ACB">
              <w:rPr>
                <w:rFonts w:asciiTheme="minorHAnsi" w:hAnsiTheme="minorHAnsi" w:cs="Arial"/>
              </w:rPr>
              <w:fldChar w:fldCharType="separate"/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</w:rPr>
              <w:fldChar w:fldCharType="end"/>
            </w:r>
          </w:p>
        </w:tc>
        <w:tc>
          <w:tcPr>
            <w:tcW w:w="5624" w:type="dxa"/>
            <w:shd w:val="clear" w:color="auto" w:fill="FFFFFF" w:themeFill="background1"/>
            <w:vAlign w:val="center"/>
          </w:tcPr>
          <w:p w14:paraId="42CB7590" w14:textId="4D0A5F22" w:rsidR="007E68A2" w:rsidRPr="00AF0ACB" w:rsidRDefault="004906EF" w:rsidP="472752D7">
            <w:pPr>
              <w:rPr>
                <w:rFonts w:asciiTheme="minorHAnsi" w:hAnsiTheme="minorHAnsi" w:cs="Arial"/>
              </w:rPr>
            </w:pPr>
            <w:r w:rsidRPr="00AF0ACB">
              <w:rPr>
                <w:rFonts w:asciiTheme="minorHAnsi" w:hAnsiTheme="minorHAnsi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F0ACB">
              <w:rPr>
                <w:rFonts w:asciiTheme="minorHAnsi" w:hAnsiTheme="minorHAnsi" w:cs="Arial"/>
              </w:rPr>
              <w:instrText xml:space="preserve"> FORMTEXT </w:instrText>
            </w:r>
            <w:r w:rsidRPr="00AF0ACB">
              <w:rPr>
                <w:rFonts w:asciiTheme="minorHAnsi" w:hAnsiTheme="minorHAnsi" w:cs="Arial"/>
              </w:rPr>
            </w:r>
            <w:r w:rsidRPr="00AF0ACB">
              <w:rPr>
                <w:rFonts w:asciiTheme="minorHAnsi" w:hAnsiTheme="minorHAnsi" w:cs="Arial"/>
              </w:rPr>
              <w:fldChar w:fldCharType="separate"/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</w:rPr>
              <w:fldChar w:fldCharType="end"/>
            </w:r>
          </w:p>
        </w:tc>
      </w:tr>
      <w:tr w:rsidR="007E68A2" w:rsidRPr="0021459B" w14:paraId="514A1CD3" w14:textId="77777777" w:rsidTr="00CF76FA">
        <w:trPr>
          <w:trHeight w:val="624"/>
        </w:trPr>
        <w:tc>
          <w:tcPr>
            <w:tcW w:w="4832" w:type="dxa"/>
            <w:gridSpan w:val="3"/>
            <w:shd w:val="clear" w:color="auto" w:fill="FFFFFF" w:themeFill="background1"/>
            <w:vAlign w:val="center"/>
          </w:tcPr>
          <w:p w14:paraId="3A8EDC28" w14:textId="06EAE122" w:rsidR="007E68A2" w:rsidRPr="00AF0ACB" w:rsidRDefault="004906EF" w:rsidP="472752D7">
            <w:pPr>
              <w:rPr>
                <w:rFonts w:asciiTheme="minorHAnsi" w:hAnsiTheme="minorHAnsi" w:cs="Arial"/>
              </w:rPr>
            </w:pPr>
            <w:r w:rsidRPr="00AF0ACB">
              <w:rPr>
                <w:rFonts w:asciiTheme="minorHAnsi" w:hAnsiTheme="minorHAnsi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F0ACB">
              <w:rPr>
                <w:rFonts w:asciiTheme="minorHAnsi" w:hAnsiTheme="minorHAnsi" w:cs="Arial"/>
              </w:rPr>
              <w:instrText xml:space="preserve"> FORMTEXT </w:instrText>
            </w:r>
            <w:r w:rsidRPr="00AF0ACB">
              <w:rPr>
                <w:rFonts w:asciiTheme="minorHAnsi" w:hAnsiTheme="minorHAnsi" w:cs="Arial"/>
              </w:rPr>
            </w:r>
            <w:r w:rsidRPr="00AF0ACB">
              <w:rPr>
                <w:rFonts w:asciiTheme="minorHAnsi" w:hAnsiTheme="minorHAnsi" w:cs="Arial"/>
              </w:rPr>
              <w:fldChar w:fldCharType="separate"/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</w:rPr>
              <w:fldChar w:fldCharType="end"/>
            </w:r>
          </w:p>
        </w:tc>
        <w:tc>
          <w:tcPr>
            <w:tcW w:w="5624" w:type="dxa"/>
            <w:shd w:val="clear" w:color="auto" w:fill="FFFFFF" w:themeFill="background1"/>
            <w:vAlign w:val="center"/>
          </w:tcPr>
          <w:p w14:paraId="15A0B4F0" w14:textId="7BCB9B1B" w:rsidR="007E68A2" w:rsidRPr="00AF0ACB" w:rsidRDefault="004906EF" w:rsidP="472752D7">
            <w:pPr>
              <w:rPr>
                <w:rFonts w:asciiTheme="minorHAnsi" w:hAnsiTheme="minorHAnsi" w:cs="Arial"/>
              </w:rPr>
            </w:pPr>
            <w:r w:rsidRPr="00AF0ACB">
              <w:rPr>
                <w:rFonts w:asciiTheme="minorHAnsi" w:hAnsiTheme="minorHAnsi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F0ACB">
              <w:rPr>
                <w:rFonts w:asciiTheme="minorHAnsi" w:hAnsiTheme="minorHAnsi" w:cs="Arial"/>
              </w:rPr>
              <w:instrText xml:space="preserve"> FORMTEXT </w:instrText>
            </w:r>
            <w:r w:rsidRPr="00AF0ACB">
              <w:rPr>
                <w:rFonts w:asciiTheme="minorHAnsi" w:hAnsiTheme="minorHAnsi" w:cs="Arial"/>
              </w:rPr>
            </w:r>
            <w:r w:rsidRPr="00AF0ACB">
              <w:rPr>
                <w:rFonts w:asciiTheme="minorHAnsi" w:hAnsiTheme="minorHAnsi" w:cs="Arial"/>
              </w:rPr>
              <w:fldChar w:fldCharType="separate"/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  <w:noProof/>
              </w:rPr>
              <w:t> </w:t>
            </w:r>
            <w:r w:rsidRPr="00AF0ACB">
              <w:rPr>
                <w:rFonts w:asciiTheme="minorHAnsi" w:hAnsiTheme="minorHAnsi" w:cs="Arial"/>
              </w:rPr>
              <w:fldChar w:fldCharType="end"/>
            </w:r>
          </w:p>
        </w:tc>
      </w:tr>
      <w:tr w:rsidR="007E68A2" w:rsidRPr="0021459B" w14:paraId="7BF59A3D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14:paraId="73E038F2" w14:textId="643E7141" w:rsidR="007E68A2" w:rsidRPr="007E68A2" w:rsidRDefault="007E68A2" w:rsidP="472752D7">
            <w:r w:rsidRPr="0021459B">
              <w:rPr>
                <w:rFonts w:asciiTheme="minorHAnsi" w:hAnsiTheme="minorHAnsi" w:cs="Arial"/>
                <w:b/>
              </w:rPr>
              <w:t xml:space="preserve">Section </w:t>
            </w:r>
            <w:r>
              <w:rPr>
                <w:rFonts w:asciiTheme="minorHAnsi" w:hAnsiTheme="minorHAnsi" w:cs="Arial"/>
                <w:b/>
              </w:rPr>
              <w:t xml:space="preserve">3: Communications and changes </w:t>
            </w:r>
          </w:p>
        </w:tc>
      </w:tr>
      <w:tr w:rsidR="007E68A2" w:rsidRPr="0021459B" w14:paraId="3758FB0F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FFFFF" w:themeFill="background1"/>
            <w:vAlign w:val="center"/>
          </w:tcPr>
          <w:p w14:paraId="7337AB30" w14:textId="77777777" w:rsidR="007E68A2" w:rsidRDefault="007E68A2" w:rsidP="007E68A2">
            <w:pPr>
              <w:rPr>
                <w:rFonts w:asciiTheme="minorHAnsi" w:hAnsiTheme="minorHAnsi" w:cs="Arial"/>
              </w:rPr>
            </w:pPr>
            <w:r w:rsidRPr="00966A49">
              <w:rPr>
                <w:rFonts w:asciiTheme="minorHAnsi" w:hAnsiTheme="minorHAnsi" w:cs="Arial"/>
              </w:rPr>
              <w:t>Information about the employee’s circumstances will not be shared with third parties without their consent unless required by the l</w:t>
            </w:r>
            <w:r>
              <w:rPr>
                <w:rFonts w:asciiTheme="minorHAnsi" w:hAnsiTheme="minorHAnsi" w:cs="Arial"/>
              </w:rPr>
              <w:t>aw</w:t>
            </w:r>
            <w:r w:rsidRPr="00966A49">
              <w:rPr>
                <w:rFonts w:asciiTheme="minorHAnsi" w:hAnsiTheme="minorHAnsi" w:cs="Arial"/>
              </w:rPr>
              <w:t xml:space="preserve">. The Individual Adjustments Plan will be kept securely and confidentially by you and your employee and can be shared with other colleagues at the employee’s discretion only.  </w:t>
            </w:r>
          </w:p>
          <w:p w14:paraId="39AF4879" w14:textId="77777777" w:rsidR="007E68A2" w:rsidRPr="00966A49" w:rsidRDefault="007E68A2" w:rsidP="007E68A2">
            <w:pPr>
              <w:rPr>
                <w:rFonts w:asciiTheme="minorHAnsi" w:hAnsiTheme="minorHAnsi" w:cs="Arial"/>
              </w:rPr>
            </w:pPr>
          </w:p>
          <w:p w14:paraId="147C2380" w14:textId="77777777" w:rsidR="007E68A2" w:rsidRDefault="007E68A2" w:rsidP="007E68A2">
            <w:pPr>
              <w:rPr>
                <w:rFonts w:asciiTheme="minorHAnsi" w:hAnsiTheme="minorHAnsi" w:cs="Arial"/>
              </w:rPr>
            </w:pPr>
            <w:r w:rsidRPr="00966A49">
              <w:rPr>
                <w:rFonts w:asciiTheme="minorHAnsi" w:hAnsiTheme="minorHAnsi" w:cs="Arial"/>
              </w:rPr>
              <w:t xml:space="preserve">The Individual Adjustments Plan may need to be shared with colleagues whose role is to provide advice </w:t>
            </w:r>
            <w:r>
              <w:rPr>
                <w:rFonts w:asciiTheme="minorHAnsi" w:hAnsiTheme="minorHAnsi" w:cs="Arial"/>
              </w:rPr>
              <w:t xml:space="preserve">on and/or implement </w:t>
            </w:r>
            <w:r w:rsidRPr="00966A49">
              <w:rPr>
                <w:rFonts w:asciiTheme="minorHAnsi" w:hAnsiTheme="minorHAnsi" w:cs="Arial"/>
              </w:rPr>
              <w:t xml:space="preserve">the </w:t>
            </w:r>
            <w:r>
              <w:rPr>
                <w:rFonts w:asciiTheme="minorHAnsi" w:hAnsiTheme="minorHAnsi" w:cs="Arial"/>
              </w:rPr>
              <w:t>agreed</w:t>
            </w:r>
            <w:r w:rsidRPr="00966A49">
              <w:rPr>
                <w:rFonts w:asciiTheme="minorHAnsi" w:hAnsiTheme="minorHAnsi" w:cs="Arial"/>
              </w:rPr>
              <w:t xml:space="preserve"> adjustments. </w:t>
            </w:r>
          </w:p>
          <w:p w14:paraId="796A9B4C" w14:textId="77777777" w:rsidR="007E68A2" w:rsidRPr="00966A49" w:rsidRDefault="007E68A2" w:rsidP="007E68A2">
            <w:pPr>
              <w:rPr>
                <w:rFonts w:asciiTheme="minorHAnsi" w:hAnsiTheme="minorHAnsi" w:cs="Arial"/>
              </w:rPr>
            </w:pPr>
          </w:p>
          <w:p w14:paraId="09D49C7D" w14:textId="77777777" w:rsidR="007E68A2" w:rsidRDefault="007E68A2" w:rsidP="007E68A2">
            <w:pPr>
              <w:rPr>
                <w:rFonts w:asciiTheme="minorHAnsi" w:hAnsiTheme="minorHAnsi" w:cs="Arial"/>
              </w:rPr>
            </w:pPr>
            <w:r w:rsidRPr="00966A49">
              <w:rPr>
                <w:rFonts w:asciiTheme="minorHAnsi" w:hAnsiTheme="minorHAnsi" w:cs="Arial"/>
              </w:rPr>
              <w:t xml:space="preserve">If the employee changes roles or line manager, they will be responsible for sharing this document with the new line manager and should rediscuss the plan with them. </w:t>
            </w:r>
          </w:p>
          <w:p w14:paraId="5792D743" w14:textId="77777777" w:rsidR="007E68A2" w:rsidRDefault="007E68A2" w:rsidP="472752D7">
            <w:pPr>
              <w:rPr>
                <w:rFonts w:asciiTheme="minorHAnsi" w:hAnsiTheme="minorHAnsi" w:cs="Arial"/>
                <w:b/>
                <w:bCs/>
              </w:rPr>
            </w:pPr>
          </w:p>
        </w:tc>
      </w:tr>
      <w:tr w:rsidR="007E68A2" w:rsidRPr="0021459B" w14:paraId="02D7AA69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14:paraId="66451230" w14:textId="6E80CEAA" w:rsidR="007E68A2" w:rsidRPr="00966A49" w:rsidRDefault="007E68A2" w:rsidP="007E68A2">
            <w:pPr>
              <w:tabs>
                <w:tab w:val="left" w:pos="3226"/>
              </w:tabs>
              <w:rPr>
                <w:rFonts w:asciiTheme="minorHAnsi" w:hAnsiTheme="minorHAnsi" w:cs="Arial"/>
              </w:rPr>
            </w:pPr>
            <w:r w:rsidRPr="009B485D">
              <w:rPr>
                <w:rFonts w:asciiTheme="minorHAnsi" w:hAnsiTheme="minorHAnsi" w:cs="Arial"/>
                <w:b/>
              </w:rPr>
              <w:t xml:space="preserve">Section </w:t>
            </w:r>
            <w:r>
              <w:rPr>
                <w:rFonts w:asciiTheme="minorHAnsi" w:hAnsiTheme="minorHAnsi" w:cs="Arial"/>
                <w:b/>
              </w:rPr>
              <w:t>4</w:t>
            </w:r>
            <w:r w:rsidRPr="009B485D">
              <w:rPr>
                <w:rFonts w:asciiTheme="minorHAnsi" w:hAnsiTheme="minorHAnsi" w:cs="Arial"/>
                <w:b/>
              </w:rPr>
              <w:t>: C</w:t>
            </w:r>
            <w:r>
              <w:rPr>
                <w:rFonts w:asciiTheme="minorHAnsi" w:hAnsiTheme="minorHAnsi" w:cs="Arial"/>
                <w:b/>
              </w:rPr>
              <w:t xml:space="preserve">onclusion and review </w:t>
            </w:r>
          </w:p>
        </w:tc>
      </w:tr>
      <w:tr w:rsidR="007E68A2" w:rsidRPr="0021459B" w14:paraId="50980E2B" w14:textId="77777777" w:rsidTr="00CF76FA">
        <w:trPr>
          <w:trHeight w:val="624"/>
        </w:trPr>
        <w:tc>
          <w:tcPr>
            <w:tcW w:w="10456" w:type="dxa"/>
            <w:gridSpan w:val="4"/>
            <w:shd w:val="clear" w:color="auto" w:fill="FFFFFF" w:themeFill="background1"/>
            <w:vAlign w:val="center"/>
          </w:tcPr>
          <w:p w14:paraId="46D172DD" w14:textId="77777777" w:rsidR="007E68A2" w:rsidRDefault="007E68A2" w:rsidP="007E68A2">
            <w:pPr>
              <w:tabs>
                <w:tab w:val="left" w:pos="3226"/>
              </w:tabs>
              <w:rPr>
                <w:rFonts w:asciiTheme="minorHAnsi" w:hAnsiTheme="minorHAnsi" w:cs="Arial"/>
              </w:rPr>
            </w:pPr>
            <w:r w:rsidRPr="009B485D">
              <w:rPr>
                <w:rFonts w:asciiTheme="minorHAnsi" w:hAnsiTheme="minorHAnsi" w:cs="Arial"/>
              </w:rPr>
              <w:t>The adjustments included in this form should be regularly reviewed. Reviews should be conducted at least annually, but they could be more frequent if required, and depending on individual needs</w:t>
            </w:r>
            <w:r>
              <w:rPr>
                <w:rFonts w:asciiTheme="minorHAnsi" w:hAnsiTheme="minorHAnsi" w:cs="Arial"/>
              </w:rPr>
              <w:t>.</w:t>
            </w:r>
          </w:p>
          <w:p w14:paraId="6C30560F" w14:textId="77777777" w:rsidR="007E68A2" w:rsidRPr="009B485D" w:rsidRDefault="007E68A2" w:rsidP="007E68A2">
            <w:pPr>
              <w:tabs>
                <w:tab w:val="left" w:pos="3226"/>
              </w:tabs>
              <w:rPr>
                <w:rFonts w:asciiTheme="minorHAnsi" w:hAnsiTheme="minorHAnsi" w:cs="Arial"/>
              </w:rPr>
            </w:pPr>
          </w:p>
          <w:p w14:paraId="323BC3D6" w14:textId="77777777" w:rsidR="007E68A2" w:rsidRDefault="007E68A2" w:rsidP="007E68A2">
            <w:pPr>
              <w:tabs>
                <w:tab w:val="left" w:pos="3226"/>
              </w:tabs>
              <w:rPr>
                <w:rFonts w:asciiTheme="minorHAnsi" w:hAnsiTheme="minorHAnsi" w:cs="Arial"/>
              </w:rPr>
            </w:pPr>
            <w:r w:rsidRPr="009B485D">
              <w:rPr>
                <w:rFonts w:asciiTheme="minorHAnsi" w:hAnsiTheme="minorHAnsi" w:cs="Arial"/>
              </w:rPr>
              <w:t xml:space="preserve">This is to ensure that individual adjustments reduce or remove any identified challenges and that </w:t>
            </w:r>
            <w:r>
              <w:rPr>
                <w:rFonts w:asciiTheme="minorHAnsi" w:hAnsiTheme="minorHAnsi" w:cs="Arial"/>
              </w:rPr>
              <w:t xml:space="preserve">they </w:t>
            </w:r>
            <w:r w:rsidRPr="009B485D">
              <w:rPr>
                <w:rFonts w:asciiTheme="minorHAnsi" w:hAnsiTheme="minorHAnsi" w:cs="Arial"/>
              </w:rPr>
              <w:t xml:space="preserve">remain effective at all times. Further reviews can be requested by employees who experience sudden changes in their circumstances </w:t>
            </w:r>
            <w:r>
              <w:rPr>
                <w:rFonts w:asciiTheme="minorHAnsi" w:hAnsiTheme="minorHAnsi" w:cs="Arial"/>
              </w:rPr>
              <w:t>that may have</w:t>
            </w:r>
            <w:r w:rsidRPr="009B485D">
              <w:rPr>
                <w:rFonts w:asciiTheme="minorHAnsi" w:hAnsiTheme="minorHAnsi" w:cs="Arial"/>
              </w:rPr>
              <w:t xml:space="preserve"> an impact on their ways of working. </w:t>
            </w:r>
          </w:p>
          <w:p w14:paraId="76D7D1C9" w14:textId="27A64F45" w:rsidR="007E68A2" w:rsidRPr="00966A49" w:rsidRDefault="007E68A2" w:rsidP="007E68A2">
            <w:pPr>
              <w:tabs>
                <w:tab w:val="left" w:pos="3226"/>
              </w:tabs>
              <w:rPr>
                <w:rFonts w:asciiTheme="minorHAnsi" w:hAnsiTheme="minorHAnsi" w:cs="Arial"/>
              </w:rPr>
            </w:pPr>
          </w:p>
        </w:tc>
      </w:tr>
      <w:tr w:rsidR="007E68A2" w:rsidRPr="0021459B" w14:paraId="35B38FE1" w14:textId="77777777" w:rsidTr="00CF76FA">
        <w:trPr>
          <w:trHeight w:val="624"/>
        </w:trPr>
        <w:tc>
          <w:tcPr>
            <w:tcW w:w="4140" w:type="dxa"/>
            <w:gridSpan w:val="2"/>
            <w:shd w:val="clear" w:color="auto" w:fill="FFFFFF" w:themeFill="background1"/>
            <w:vAlign w:val="center"/>
          </w:tcPr>
          <w:p w14:paraId="3DAF87CB" w14:textId="1F8C306F" w:rsidR="007E68A2" w:rsidRPr="00966A49" w:rsidRDefault="007E68A2" w:rsidP="007E68A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urrent date</w:t>
            </w:r>
            <w:r w:rsidR="00702CD2">
              <w:rPr>
                <w:rFonts w:asciiTheme="minorHAnsi" w:hAnsiTheme="minorHAnsi" w:cs="Arial"/>
              </w:rPr>
              <w:t xml:space="preserve"> (dd/mm/yyyy)</w:t>
            </w:r>
          </w:p>
        </w:tc>
        <w:tc>
          <w:tcPr>
            <w:tcW w:w="6316" w:type="dxa"/>
            <w:gridSpan w:val="2"/>
            <w:shd w:val="clear" w:color="auto" w:fill="FFFFFF" w:themeFill="background1"/>
            <w:vAlign w:val="center"/>
          </w:tcPr>
          <w:p w14:paraId="4CECDBA8" w14:textId="0333463C" w:rsidR="007E68A2" w:rsidRPr="00966A49" w:rsidRDefault="007E68A2" w:rsidP="007E68A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bookmarkStart w:id="9" w:name="Text1"/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</w:rPr>
              <w:fldChar w:fldCharType="end"/>
            </w:r>
            <w:bookmarkEnd w:id="9"/>
          </w:p>
        </w:tc>
      </w:tr>
      <w:tr w:rsidR="007E68A2" w:rsidRPr="0021459B" w14:paraId="604D9F24" w14:textId="77777777" w:rsidTr="00CF76FA">
        <w:trPr>
          <w:trHeight w:val="624"/>
        </w:trPr>
        <w:tc>
          <w:tcPr>
            <w:tcW w:w="4140" w:type="dxa"/>
            <w:gridSpan w:val="2"/>
            <w:shd w:val="clear" w:color="auto" w:fill="FFFFFF" w:themeFill="background1"/>
            <w:vAlign w:val="center"/>
          </w:tcPr>
          <w:p w14:paraId="1AAF8818" w14:textId="53FA17CF" w:rsidR="007E68A2" w:rsidRPr="00966A49" w:rsidRDefault="007E68A2" w:rsidP="007E68A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lastRenderedPageBreak/>
              <w:t>Review date</w:t>
            </w:r>
            <w:r w:rsidR="00702CD2">
              <w:rPr>
                <w:rFonts w:asciiTheme="minorHAnsi" w:hAnsiTheme="minorHAnsi" w:cs="Arial"/>
              </w:rPr>
              <w:t xml:space="preserve"> (dd/mm/yyyy)</w:t>
            </w:r>
          </w:p>
        </w:tc>
        <w:tc>
          <w:tcPr>
            <w:tcW w:w="6316" w:type="dxa"/>
            <w:gridSpan w:val="2"/>
            <w:shd w:val="clear" w:color="auto" w:fill="FFFFFF" w:themeFill="background1"/>
            <w:vAlign w:val="center"/>
          </w:tcPr>
          <w:p w14:paraId="5B04C02F" w14:textId="40C89FD3" w:rsidR="007E68A2" w:rsidRPr="00966A49" w:rsidRDefault="007E68A2" w:rsidP="007E68A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</w:rPr>
              <w:fldChar w:fldCharType="end"/>
            </w:r>
          </w:p>
        </w:tc>
      </w:tr>
      <w:tr w:rsidR="007E68A2" w:rsidRPr="0021459B" w14:paraId="44A359D7" w14:textId="77777777" w:rsidTr="00CF76FA">
        <w:trPr>
          <w:trHeight w:val="624"/>
        </w:trPr>
        <w:tc>
          <w:tcPr>
            <w:tcW w:w="4140" w:type="dxa"/>
            <w:gridSpan w:val="2"/>
            <w:shd w:val="clear" w:color="auto" w:fill="FFFFFF" w:themeFill="background1"/>
            <w:vAlign w:val="center"/>
          </w:tcPr>
          <w:p w14:paraId="4772248F" w14:textId="328E9C50" w:rsidR="007E68A2" w:rsidRPr="00966A49" w:rsidRDefault="007E68A2" w:rsidP="007E68A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ny additional comments</w:t>
            </w:r>
          </w:p>
        </w:tc>
        <w:tc>
          <w:tcPr>
            <w:tcW w:w="6316" w:type="dxa"/>
            <w:gridSpan w:val="2"/>
            <w:shd w:val="clear" w:color="auto" w:fill="FFFFFF" w:themeFill="background1"/>
            <w:vAlign w:val="center"/>
          </w:tcPr>
          <w:p w14:paraId="00F15054" w14:textId="3B994EC4" w:rsidR="007E68A2" w:rsidRPr="00966A49" w:rsidRDefault="007E68A2" w:rsidP="007E68A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0" w:name="Text2"/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</w:rPr>
              <w:fldChar w:fldCharType="end"/>
            </w:r>
            <w:bookmarkEnd w:id="10"/>
          </w:p>
        </w:tc>
      </w:tr>
    </w:tbl>
    <w:p w14:paraId="5637FEAE" w14:textId="77777777" w:rsidR="009B485D" w:rsidRPr="00133242" w:rsidRDefault="009B485D" w:rsidP="007E2A06">
      <w:pPr>
        <w:tabs>
          <w:tab w:val="left" w:pos="3226"/>
        </w:tabs>
        <w:rPr>
          <w:rFonts w:asciiTheme="minorHAnsi" w:hAnsiTheme="minorHAnsi" w:cs="Arial"/>
        </w:rPr>
      </w:pPr>
    </w:p>
    <w:sectPr w:rsidR="009B485D" w:rsidRPr="00133242" w:rsidSect="00BD561E"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45E74" w14:textId="77777777" w:rsidR="00F12885" w:rsidRDefault="00F12885">
      <w:r>
        <w:separator/>
      </w:r>
    </w:p>
  </w:endnote>
  <w:endnote w:type="continuationSeparator" w:id="0">
    <w:p w14:paraId="7E1A74E8" w14:textId="77777777" w:rsidR="00F12885" w:rsidRDefault="00F12885">
      <w:r>
        <w:continuationSeparator/>
      </w:r>
    </w:p>
  </w:endnote>
  <w:endnote w:type="continuationNotice" w:id="1">
    <w:p w14:paraId="26264F63" w14:textId="77777777" w:rsidR="00F12885" w:rsidRDefault="00F128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E3E38" w14:textId="77777777" w:rsidR="00B97EA5" w:rsidRDefault="00B97EA5" w:rsidP="00B97EA5">
    <w:pPr>
      <w:pStyle w:val="Footer"/>
      <w:jc w:val="center"/>
      <w:rPr>
        <w:rFonts w:asciiTheme="minorHAnsi" w:hAnsiTheme="minorHAnsi"/>
        <w:sz w:val="22"/>
        <w:szCs w:val="22"/>
      </w:rPr>
    </w:pPr>
    <w:r w:rsidRPr="00BD2727">
      <w:rPr>
        <w:rFonts w:asciiTheme="minorHAnsi" w:hAnsiTheme="minorHAnsi"/>
        <w:sz w:val="22"/>
        <w:szCs w:val="22"/>
      </w:rPr>
      <w:t xml:space="preserve">Page </w:t>
    </w:r>
    <w:r w:rsidRPr="00BD2727">
      <w:rPr>
        <w:rFonts w:asciiTheme="minorHAnsi" w:hAnsiTheme="minorHAnsi"/>
        <w:sz w:val="22"/>
        <w:szCs w:val="22"/>
      </w:rPr>
      <w:fldChar w:fldCharType="begin"/>
    </w:r>
    <w:r w:rsidRPr="00BD2727">
      <w:rPr>
        <w:rFonts w:asciiTheme="minorHAnsi" w:hAnsiTheme="minorHAnsi"/>
        <w:sz w:val="22"/>
        <w:szCs w:val="22"/>
      </w:rPr>
      <w:instrText xml:space="preserve"> PAGE  \* Arabic  \* MERGEFORMAT </w:instrText>
    </w:r>
    <w:r w:rsidRPr="00BD2727">
      <w:rPr>
        <w:rFonts w:asciiTheme="minorHAnsi" w:hAnsiTheme="minorHAnsi"/>
        <w:sz w:val="22"/>
        <w:szCs w:val="22"/>
      </w:rPr>
      <w:fldChar w:fldCharType="separate"/>
    </w:r>
    <w:r>
      <w:rPr>
        <w:rFonts w:asciiTheme="minorHAnsi" w:hAnsiTheme="minorHAnsi"/>
        <w:sz w:val="22"/>
        <w:szCs w:val="22"/>
      </w:rPr>
      <w:t>3</w:t>
    </w:r>
    <w:r w:rsidRPr="00BD2727">
      <w:rPr>
        <w:rFonts w:asciiTheme="minorHAnsi" w:hAnsiTheme="minorHAnsi"/>
        <w:sz w:val="22"/>
        <w:szCs w:val="22"/>
      </w:rPr>
      <w:fldChar w:fldCharType="end"/>
    </w:r>
    <w:r w:rsidRPr="00BD2727">
      <w:rPr>
        <w:rFonts w:asciiTheme="minorHAnsi" w:hAnsiTheme="minorHAnsi"/>
        <w:sz w:val="22"/>
        <w:szCs w:val="22"/>
      </w:rPr>
      <w:t xml:space="preserve"> of </w:t>
    </w:r>
    <w:r w:rsidRPr="00BD2727">
      <w:rPr>
        <w:rFonts w:asciiTheme="minorHAnsi" w:hAnsiTheme="minorHAnsi"/>
        <w:sz w:val="22"/>
        <w:szCs w:val="22"/>
      </w:rPr>
      <w:fldChar w:fldCharType="begin"/>
    </w:r>
    <w:r w:rsidRPr="00BD2727">
      <w:rPr>
        <w:rFonts w:asciiTheme="minorHAnsi" w:hAnsiTheme="minorHAnsi"/>
        <w:sz w:val="22"/>
        <w:szCs w:val="22"/>
      </w:rPr>
      <w:instrText xml:space="preserve"> NUMPAGES  \* Arabic  \* MERGEFORMAT </w:instrText>
    </w:r>
    <w:r w:rsidRPr="00BD2727">
      <w:rPr>
        <w:rFonts w:asciiTheme="minorHAnsi" w:hAnsiTheme="minorHAnsi"/>
        <w:sz w:val="22"/>
        <w:szCs w:val="22"/>
      </w:rPr>
      <w:fldChar w:fldCharType="separate"/>
    </w:r>
    <w:r>
      <w:rPr>
        <w:rFonts w:asciiTheme="minorHAnsi" w:hAnsiTheme="minorHAnsi"/>
        <w:sz w:val="22"/>
        <w:szCs w:val="22"/>
      </w:rPr>
      <w:t>3</w:t>
    </w:r>
    <w:r w:rsidRPr="00BD2727">
      <w:rPr>
        <w:rFonts w:asciiTheme="minorHAnsi" w:hAnsiTheme="minorHAnsi"/>
        <w:sz w:val="22"/>
        <w:szCs w:val="22"/>
      </w:rPr>
      <w:fldChar w:fldCharType="end"/>
    </w:r>
  </w:p>
  <w:p w14:paraId="6B98B960" w14:textId="2D5882E0" w:rsidR="00B6701C" w:rsidRPr="008E7EBD" w:rsidRDefault="00625B76" w:rsidP="005E7CD3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Theme="minorHAnsi" w:hAnsiTheme="minorHAnsi" w:cstheme="minorHAnsi"/>
        <w:sz w:val="22"/>
        <w:szCs w:val="22"/>
      </w:rPr>
      <w:t>September 2025 v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FCA7D" w14:textId="77777777" w:rsidR="00F12885" w:rsidRDefault="00F12885">
      <w:r>
        <w:separator/>
      </w:r>
    </w:p>
  </w:footnote>
  <w:footnote w:type="continuationSeparator" w:id="0">
    <w:p w14:paraId="2A4BD205" w14:textId="77777777" w:rsidR="00F12885" w:rsidRDefault="00F12885">
      <w:r>
        <w:continuationSeparator/>
      </w:r>
    </w:p>
  </w:footnote>
  <w:footnote w:type="continuationNotice" w:id="1">
    <w:p w14:paraId="4FA0E9BF" w14:textId="77777777" w:rsidR="00F12885" w:rsidRDefault="00F128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E06E3"/>
    <w:multiLevelType w:val="hybridMultilevel"/>
    <w:tmpl w:val="B178CDA2"/>
    <w:lvl w:ilvl="0" w:tplc="A0AEE598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577FE"/>
    <w:multiLevelType w:val="hybridMultilevel"/>
    <w:tmpl w:val="4782D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77323C"/>
    <w:multiLevelType w:val="hybridMultilevel"/>
    <w:tmpl w:val="A510E6EA"/>
    <w:lvl w:ilvl="0" w:tplc="21A651F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0D79AF"/>
    <w:multiLevelType w:val="hybridMultilevel"/>
    <w:tmpl w:val="02281894"/>
    <w:lvl w:ilvl="0" w:tplc="21A651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B0AA3"/>
    <w:multiLevelType w:val="hybridMultilevel"/>
    <w:tmpl w:val="750E1DF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1EE602"/>
    <w:multiLevelType w:val="hybridMultilevel"/>
    <w:tmpl w:val="84121956"/>
    <w:lvl w:ilvl="0" w:tplc="4D808634">
      <w:start w:val="1"/>
      <w:numFmt w:val="upperLetter"/>
      <w:lvlText w:val="%1)"/>
      <w:lvlJc w:val="left"/>
      <w:pPr>
        <w:ind w:left="720" w:hanging="360"/>
      </w:pPr>
      <w:rPr>
        <w:b/>
        <w:bCs/>
      </w:rPr>
    </w:lvl>
    <w:lvl w:ilvl="1" w:tplc="BC34C666">
      <w:start w:val="1"/>
      <w:numFmt w:val="lowerLetter"/>
      <w:lvlText w:val="%2."/>
      <w:lvlJc w:val="left"/>
      <w:pPr>
        <w:ind w:left="1440" w:hanging="360"/>
      </w:pPr>
    </w:lvl>
    <w:lvl w:ilvl="2" w:tplc="E5DCB992">
      <w:start w:val="1"/>
      <w:numFmt w:val="lowerRoman"/>
      <w:lvlText w:val="%3."/>
      <w:lvlJc w:val="right"/>
      <w:pPr>
        <w:ind w:left="2160" w:hanging="180"/>
      </w:pPr>
    </w:lvl>
    <w:lvl w:ilvl="3" w:tplc="8B4C5E44">
      <w:start w:val="1"/>
      <w:numFmt w:val="decimal"/>
      <w:lvlText w:val="%4."/>
      <w:lvlJc w:val="left"/>
      <w:pPr>
        <w:ind w:left="2880" w:hanging="360"/>
      </w:pPr>
    </w:lvl>
    <w:lvl w:ilvl="4" w:tplc="BAFCE4D6">
      <w:start w:val="1"/>
      <w:numFmt w:val="lowerLetter"/>
      <w:lvlText w:val="%5."/>
      <w:lvlJc w:val="left"/>
      <w:pPr>
        <w:ind w:left="3600" w:hanging="360"/>
      </w:pPr>
    </w:lvl>
    <w:lvl w:ilvl="5" w:tplc="8EC6C022">
      <w:start w:val="1"/>
      <w:numFmt w:val="lowerRoman"/>
      <w:lvlText w:val="%6."/>
      <w:lvlJc w:val="right"/>
      <w:pPr>
        <w:ind w:left="4320" w:hanging="180"/>
      </w:pPr>
    </w:lvl>
    <w:lvl w:ilvl="6" w:tplc="51823C86">
      <w:start w:val="1"/>
      <w:numFmt w:val="decimal"/>
      <w:lvlText w:val="%7."/>
      <w:lvlJc w:val="left"/>
      <w:pPr>
        <w:ind w:left="5040" w:hanging="360"/>
      </w:pPr>
    </w:lvl>
    <w:lvl w:ilvl="7" w:tplc="5748BD02">
      <w:start w:val="1"/>
      <w:numFmt w:val="lowerLetter"/>
      <w:lvlText w:val="%8."/>
      <w:lvlJc w:val="left"/>
      <w:pPr>
        <w:ind w:left="5760" w:hanging="360"/>
      </w:pPr>
    </w:lvl>
    <w:lvl w:ilvl="8" w:tplc="71BCA83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023C1"/>
    <w:multiLevelType w:val="hybridMultilevel"/>
    <w:tmpl w:val="9FB08B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22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00C87"/>
    <w:multiLevelType w:val="hybridMultilevel"/>
    <w:tmpl w:val="B1268F52"/>
    <w:lvl w:ilvl="0" w:tplc="ECDA0E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74BF2"/>
    <w:multiLevelType w:val="hybridMultilevel"/>
    <w:tmpl w:val="9C027D80"/>
    <w:lvl w:ilvl="0" w:tplc="21A651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sz w:val="22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sRf6MrM+HnRGSE3bX6AMaqnunRlIz8uCQ80wBuQRwj5ELrqR2nBuQxw88tv88ADnq7aztMUx+pQRj6drsc/wA==" w:salt="LgDIdRZA7n8otV747+MxQQ=="/>
  <w:defaultTabStop w:val="720"/>
  <w:doNotShadeFormData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xNzY2sLQ0MzIyMLdQ0lEKTi0uzszPAykwrAUAW80IFCwAAAA="/>
  </w:docVars>
  <w:rsids>
    <w:rsidRoot w:val="00937AA8"/>
    <w:rsid w:val="000054FD"/>
    <w:rsid w:val="0001280A"/>
    <w:rsid w:val="00036442"/>
    <w:rsid w:val="00040509"/>
    <w:rsid w:val="000652FC"/>
    <w:rsid w:val="00065A6D"/>
    <w:rsid w:val="000725DA"/>
    <w:rsid w:val="00077354"/>
    <w:rsid w:val="000775A9"/>
    <w:rsid w:val="000852EE"/>
    <w:rsid w:val="00090E07"/>
    <w:rsid w:val="00093902"/>
    <w:rsid w:val="00095506"/>
    <w:rsid w:val="000A48B9"/>
    <w:rsid w:val="000A667E"/>
    <w:rsid w:val="000A7792"/>
    <w:rsid w:val="000B14F2"/>
    <w:rsid w:val="000B6109"/>
    <w:rsid w:val="000D4460"/>
    <w:rsid w:val="000E42AE"/>
    <w:rsid w:val="000E7171"/>
    <w:rsid w:val="000F132A"/>
    <w:rsid w:val="000F37B4"/>
    <w:rsid w:val="00107DC7"/>
    <w:rsid w:val="00113B4B"/>
    <w:rsid w:val="00115063"/>
    <w:rsid w:val="00117B3E"/>
    <w:rsid w:val="00121A1B"/>
    <w:rsid w:val="00122145"/>
    <w:rsid w:val="00124E4A"/>
    <w:rsid w:val="00133242"/>
    <w:rsid w:val="00147745"/>
    <w:rsid w:val="00154B4A"/>
    <w:rsid w:val="00162B9B"/>
    <w:rsid w:val="001705E8"/>
    <w:rsid w:val="00173BE6"/>
    <w:rsid w:val="00176DDB"/>
    <w:rsid w:val="001871B1"/>
    <w:rsid w:val="001B0A8E"/>
    <w:rsid w:val="001B61E4"/>
    <w:rsid w:val="001E132D"/>
    <w:rsid w:val="001E39E7"/>
    <w:rsid w:val="001E44AF"/>
    <w:rsid w:val="001E45D1"/>
    <w:rsid w:val="001E7C75"/>
    <w:rsid w:val="001F4CEF"/>
    <w:rsid w:val="001F7B98"/>
    <w:rsid w:val="002004DA"/>
    <w:rsid w:val="0021459B"/>
    <w:rsid w:val="002336C3"/>
    <w:rsid w:val="00240FBC"/>
    <w:rsid w:val="00253986"/>
    <w:rsid w:val="002630ED"/>
    <w:rsid w:val="002729AF"/>
    <w:rsid w:val="00280D8A"/>
    <w:rsid w:val="00291812"/>
    <w:rsid w:val="002A5642"/>
    <w:rsid w:val="002B35D9"/>
    <w:rsid w:val="002B43EF"/>
    <w:rsid w:val="002B742A"/>
    <w:rsid w:val="002C5F3D"/>
    <w:rsid w:val="002F0E21"/>
    <w:rsid w:val="002F3DE2"/>
    <w:rsid w:val="002F6767"/>
    <w:rsid w:val="003058C9"/>
    <w:rsid w:val="00306F0E"/>
    <w:rsid w:val="00307206"/>
    <w:rsid w:val="003139BB"/>
    <w:rsid w:val="00314CC3"/>
    <w:rsid w:val="003159B8"/>
    <w:rsid w:val="003164CA"/>
    <w:rsid w:val="00321A24"/>
    <w:rsid w:val="00322E9D"/>
    <w:rsid w:val="00327CA4"/>
    <w:rsid w:val="003443F2"/>
    <w:rsid w:val="003551A5"/>
    <w:rsid w:val="003572C1"/>
    <w:rsid w:val="003722C2"/>
    <w:rsid w:val="003843E5"/>
    <w:rsid w:val="00395BF4"/>
    <w:rsid w:val="00395D44"/>
    <w:rsid w:val="003A02C6"/>
    <w:rsid w:val="003C5A68"/>
    <w:rsid w:val="003C728A"/>
    <w:rsid w:val="003D0EA9"/>
    <w:rsid w:val="003D7108"/>
    <w:rsid w:val="003E058B"/>
    <w:rsid w:val="003E5CD0"/>
    <w:rsid w:val="004051C4"/>
    <w:rsid w:val="0041503E"/>
    <w:rsid w:val="00416A29"/>
    <w:rsid w:val="00417FB0"/>
    <w:rsid w:val="00436772"/>
    <w:rsid w:val="00440D35"/>
    <w:rsid w:val="00444401"/>
    <w:rsid w:val="004470DB"/>
    <w:rsid w:val="00456F5A"/>
    <w:rsid w:val="00461940"/>
    <w:rsid w:val="00472D6B"/>
    <w:rsid w:val="00474E8A"/>
    <w:rsid w:val="004763C9"/>
    <w:rsid w:val="004906EF"/>
    <w:rsid w:val="00492530"/>
    <w:rsid w:val="00493765"/>
    <w:rsid w:val="00496119"/>
    <w:rsid w:val="00497174"/>
    <w:rsid w:val="004A2A56"/>
    <w:rsid w:val="004B79A1"/>
    <w:rsid w:val="004C5F6B"/>
    <w:rsid w:val="004D295A"/>
    <w:rsid w:val="004D5B52"/>
    <w:rsid w:val="004D60DF"/>
    <w:rsid w:val="004E1BEB"/>
    <w:rsid w:val="004F5E05"/>
    <w:rsid w:val="00500D39"/>
    <w:rsid w:val="00516E25"/>
    <w:rsid w:val="005329E4"/>
    <w:rsid w:val="00532D80"/>
    <w:rsid w:val="00542674"/>
    <w:rsid w:val="00553CE4"/>
    <w:rsid w:val="00556D7D"/>
    <w:rsid w:val="0056008F"/>
    <w:rsid w:val="00563609"/>
    <w:rsid w:val="0056384E"/>
    <w:rsid w:val="00565EF0"/>
    <w:rsid w:val="00567E79"/>
    <w:rsid w:val="00567F12"/>
    <w:rsid w:val="00587E2A"/>
    <w:rsid w:val="00592366"/>
    <w:rsid w:val="0059320C"/>
    <w:rsid w:val="005A1660"/>
    <w:rsid w:val="005A21E6"/>
    <w:rsid w:val="005A56DA"/>
    <w:rsid w:val="005B17AB"/>
    <w:rsid w:val="005B310F"/>
    <w:rsid w:val="005D3730"/>
    <w:rsid w:val="005E5445"/>
    <w:rsid w:val="005E7CD3"/>
    <w:rsid w:val="00600910"/>
    <w:rsid w:val="00601AF6"/>
    <w:rsid w:val="00613F50"/>
    <w:rsid w:val="00614927"/>
    <w:rsid w:val="00625B76"/>
    <w:rsid w:val="00627DEE"/>
    <w:rsid w:val="00630397"/>
    <w:rsid w:val="00632533"/>
    <w:rsid w:val="006332E1"/>
    <w:rsid w:val="0063513A"/>
    <w:rsid w:val="00641DAD"/>
    <w:rsid w:val="00652C90"/>
    <w:rsid w:val="006551EB"/>
    <w:rsid w:val="00656DA5"/>
    <w:rsid w:val="00685575"/>
    <w:rsid w:val="0069154A"/>
    <w:rsid w:val="006968C4"/>
    <w:rsid w:val="006C144F"/>
    <w:rsid w:val="006C31E8"/>
    <w:rsid w:val="006C3CAC"/>
    <w:rsid w:val="006D4333"/>
    <w:rsid w:val="006D70B0"/>
    <w:rsid w:val="006E1A5A"/>
    <w:rsid w:val="006E3914"/>
    <w:rsid w:val="006E5DAC"/>
    <w:rsid w:val="006F1156"/>
    <w:rsid w:val="006F466F"/>
    <w:rsid w:val="00702CD2"/>
    <w:rsid w:val="007114ED"/>
    <w:rsid w:val="007139D4"/>
    <w:rsid w:val="00715384"/>
    <w:rsid w:val="00732D2A"/>
    <w:rsid w:val="00734131"/>
    <w:rsid w:val="00750782"/>
    <w:rsid w:val="00750979"/>
    <w:rsid w:val="00750A84"/>
    <w:rsid w:val="0075486E"/>
    <w:rsid w:val="00756D8E"/>
    <w:rsid w:val="0078318E"/>
    <w:rsid w:val="00795EDD"/>
    <w:rsid w:val="007A1E05"/>
    <w:rsid w:val="007B0DE3"/>
    <w:rsid w:val="007B49CC"/>
    <w:rsid w:val="007B78B7"/>
    <w:rsid w:val="007B7D8C"/>
    <w:rsid w:val="007D0E0C"/>
    <w:rsid w:val="007D6039"/>
    <w:rsid w:val="007E2A06"/>
    <w:rsid w:val="007E4B4C"/>
    <w:rsid w:val="007E4F27"/>
    <w:rsid w:val="007E68A2"/>
    <w:rsid w:val="008005F8"/>
    <w:rsid w:val="008069AC"/>
    <w:rsid w:val="00830757"/>
    <w:rsid w:val="008329EC"/>
    <w:rsid w:val="00850109"/>
    <w:rsid w:val="00850388"/>
    <w:rsid w:val="008543EE"/>
    <w:rsid w:val="00854A33"/>
    <w:rsid w:val="00854B9F"/>
    <w:rsid w:val="00857523"/>
    <w:rsid w:val="0087172E"/>
    <w:rsid w:val="00873E97"/>
    <w:rsid w:val="008800D1"/>
    <w:rsid w:val="00880FC2"/>
    <w:rsid w:val="0088129A"/>
    <w:rsid w:val="00884333"/>
    <w:rsid w:val="0089037A"/>
    <w:rsid w:val="00896D06"/>
    <w:rsid w:val="008C37CA"/>
    <w:rsid w:val="008C4340"/>
    <w:rsid w:val="008C4D9E"/>
    <w:rsid w:val="008C6FBC"/>
    <w:rsid w:val="008D0369"/>
    <w:rsid w:val="008D3BBE"/>
    <w:rsid w:val="008F31EE"/>
    <w:rsid w:val="00900D61"/>
    <w:rsid w:val="0090328E"/>
    <w:rsid w:val="009143F3"/>
    <w:rsid w:val="00914E8B"/>
    <w:rsid w:val="00916D01"/>
    <w:rsid w:val="00927299"/>
    <w:rsid w:val="00937AA8"/>
    <w:rsid w:val="0094475B"/>
    <w:rsid w:val="00954658"/>
    <w:rsid w:val="00954E20"/>
    <w:rsid w:val="00961FCA"/>
    <w:rsid w:val="00965220"/>
    <w:rsid w:val="00966A49"/>
    <w:rsid w:val="009706E9"/>
    <w:rsid w:val="0098258D"/>
    <w:rsid w:val="00986515"/>
    <w:rsid w:val="00991021"/>
    <w:rsid w:val="00996D2C"/>
    <w:rsid w:val="009A35A6"/>
    <w:rsid w:val="009B485D"/>
    <w:rsid w:val="009B5698"/>
    <w:rsid w:val="009B73F7"/>
    <w:rsid w:val="009C4FE1"/>
    <w:rsid w:val="009C5265"/>
    <w:rsid w:val="009D0E40"/>
    <w:rsid w:val="009D55FD"/>
    <w:rsid w:val="009E4228"/>
    <w:rsid w:val="009E42F0"/>
    <w:rsid w:val="009F1CC6"/>
    <w:rsid w:val="009F2927"/>
    <w:rsid w:val="009F5DAB"/>
    <w:rsid w:val="009F5E76"/>
    <w:rsid w:val="00A02DB0"/>
    <w:rsid w:val="00A05C72"/>
    <w:rsid w:val="00A060C3"/>
    <w:rsid w:val="00A06609"/>
    <w:rsid w:val="00A07F95"/>
    <w:rsid w:val="00A26320"/>
    <w:rsid w:val="00A30957"/>
    <w:rsid w:val="00A43116"/>
    <w:rsid w:val="00A4462F"/>
    <w:rsid w:val="00A518D6"/>
    <w:rsid w:val="00A533CA"/>
    <w:rsid w:val="00A574DE"/>
    <w:rsid w:val="00A641BB"/>
    <w:rsid w:val="00A74E88"/>
    <w:rsid w:val="00A75A5F"/>
    <w:rsid w:val="00A7652E"/>
    <w:rsid w:val="00A8011B"/>
    <w:rsid w:val="00A828E7"/>
    <w:rsid w:val="00A87C10"/>
    <w:rsid w:val="00AD30C8"/>
    <w:rsid w:val="00AD67F7"/>
    <w:rsid w:val="00AF0514"/>
    <w:rsid w:val="00AF0871"/>
    <w:rsid w:val="00AF0ACB"/>
    <w:rsid w:val="00AF4E37"/>
    <w:rsid w:val="00AF5660"/>
    <w:rsid w:val="00B02419"/>
    <w:rsid w:val="00B23231"/>
    <w:rsid w:val="00B4338E"/>
    <w:rsid w:val="00B44444"/>
    <w:rsid w:val="00B46CE5"/>
    <w:rsid w:val="00B53A07"/>
    <w:rsid w:val="00B573D8"/>
    <w:rsid w:val="00B62061"/>
    <w:rsid w:val="00B6701C"/>
    <w:rsid w:val="00B70559"/>
    <w:rsid w:val="00B742DE"/>
    <w:rsid w:val="00B75501"/>
    <w:rsid w:val="00B773BB"/>
    <w:rsid w:val="00B97EA5"/>
    <w:rsid w:val="00BA33F3"/>
    <w:rsid w:val="00BB2689"/>
    <w:rsid w:val="00BB4D92"/>
    <w:rsid w:val="00BB5534"/>
    <w:rsid w:val="00BB73C1"/>
    <w:rsid w:val="00BD2727"/>
    <w:rsid w:val="00BD2E28"/>
    <w:rsid w:val="00BD561E"/>
    <w:rsid w:val="00BE1E6A"/>
    <w:rsid w:val="00BE32AF"/>
    <w:rsid w:val="00BF1F99"/>
    <w:rsid w:val="00BF4E45"/>
    <w:rsid w:val="00BF5126"/>
    <w:rsid w:val="00BF6E5A"/>
    <w:rsid w:val="00C00F60"/>
    <w:rsid w:val="00C01A58"/>
    <w:rsid w:val="00C04CFC"/>
    <w:rsid w:val="00C10B88"/>
    <w:rsid w:val="00C10E4C"/>
    <w:rsid w:val="00C118DD"/>
    <w:rsid w:val="00C1454D"/>
    <w:rsid w:val="00C22C6D"/>
    <w:rsid w:val="00C30C75"/>
    <w:rsid w:val="00C32477"/>
    <w:rsid w:val="00C332FA"/>
    <w:rsid w:val="00C35B48"/>
    <w:rsid w:val="00C40E92"/>
    <w:rsid w:val="00C434EA"/>
    <w:rsid w:val="00C43EC7"/>
    <w:rsid w:val="00C5018A"/>
    <w:rsid w:val="00C564A1"/>
    <w:rsid w:val="00C611FD"/>
    <w:rsid w:val="00C661EB"/>
    <w:rsid w:val="00C667E3"/>
    <w:rsid w:val="00C734B6"/>
    <w:rsid w:val="00C73D67"/>
    <w:rsid w:val="00C76F75"/>
    <w:rsid w:val="00CA1109"/>
    <w:rsid w:val="00CA21DB"/>
    <w:rsid w:val="00CA706D"/>
    <w:rsid w:val="00CC1C69"/>
    <w:rsid w:val="00CC2E60"/>
    <w:rsid w:val="00CE0871"/>
    <w:rsid w:val="00CE5355"/>
    <w:rsid w:val="00CF4C8B"/>
    <w:rsid w:val="00CF4CF1"/>
    <w:rsid w:val="00CF5649"/>
    <w:rsid w:val="00CF76FA"/>
    <w:rsid w:val="00D00691"/>
    <w:rsid w:val="00D025E7"/>
    <w:rsid w:val="00D04989"/>
    <w:rsid w:val="00D05A9B"/>
    <w:rsid w:val="00D25010"/>
    <w:rsid w:val="00D25F29"/>
    <w:rsid w:val="00D30974"/>
    <w:rsid w:val="00D30A15"/>
    <w:rsid w:val="00D35CD6"/>
    <w:rsid w:val="00D51BA1"/>
    <w:rsid w:val="00D52F45"/>
    <w:rsid w:val="00D5480A"/>
    <w:rsid w:val="00D54CF0"/>
    <w:rsid w:val="00D65602"/>
    <w:rsid w:val="00D9274E"/>
    <w:rsid w:val="00D96CF0"/>
    <w:rsid w:val="00DA627C"/>
    <w:rsid w:val="00DB0570"/>
    <w:rsid w:val="00DD1121"/>
    <w:rsid w:val="00DD5D5F"/>
    <w:rsid w:val="00DE4DD5"/>
    <w:rsid w:val="00DE4E63"/>
    <w:rsid w:val="00E03B99"/>
    <w:rsid w:val="00E1336B"/>
    <w:rsid w:val="00E1785E"/>
    <w:rsid w:val="00E360F0"/>
    <w:rsid w:val="00E37064"/>
    <w:rsid w:val="00E44F16"/>
    <w:rsid w:val="00E47673"/>
    <w:rsid w:val="00E5208A"/>
    <w:rsid w:val="00E54B43"/>
    <w:rsid w:val="00E54E47"/>
    <w:rsid w:val="00E5525B"/>
    <w:rsid w:val="00E5757C"/>
    <w:rsid w:val="00E57B8C"/>
    <w:rsid w:val="00E750E1"/>
    <w:rsid w:val="00E83824"/>
    <w:rsid w:val="00E8449D"/>
    <w:rsid w:val="00E90D15"/>
    <w:rsid w:val="00E94E62"/>
    <w:rsid w:val="00E95220"/>
    <w:rsid w:val="00E9683A"/>
    <w:rsid w:val="00EA5973"/>
    <w:rsid w:val="00EB1865"/>
    <w:rsid w:val="00EC2A5E"/>
    <w:rsid w:val="00ED01BF"/>
    <w:rsid w:val="00ED5F44"/>
    <w:rsid w:val="00EE2B39"/>
    <w:rsid w:val="00EF4B00"/>
    <w:rsid w:val="00EF5A62"/>
    <w:rsid w:val="00EF5E48"/>
    <w:rsid w:val="00F0340A"/>
    <w:rsid w:val="00F12885"/>
    <w:rsid w:val="00F12C12"/>
    <w:rsid w:val="00F2393B"/>
    <w:rsid w:val="00F26AB2"/>
    <w:rsid w:val="00F33E57"/>
    <w:rsid w:val="00F405D2"/>
    <w:rsid w:val="00F4092D"/>
    <w:rsid w:val="00F409E9"/>
    <w:rsid w:val="00F54970"/>
    <w:rsid w:val="00F55236"/>
    <w:rsid w:val="00F5547B"/>
    <w:rsid w:val="00F76FE5"/>
    <w:rsid w:val="00F8326B"/>
    <w:rsid w:val="00F975AD"/>
    <w:rsid w:val="00FA32DA"/>
    <w:rsid w:val="00FB3522"/>
    <w:rsid w:val="00FB4533"/>
    <w:rsid w:val="00FC1892"/>
    <w:rsid w:val="00FC77A3"/>
    <w:rsid w:val="00FD5FE7"/>
    <w:rsid w:val="00FD7308"/>
    <w:rsid w:val="00FE3E0A"/>
    <w:rsid w:val="00FE44F1"/>
    <w:rsid w:val="00FF0014"/>
    <w:rsid w:val="0124BED4"/>
    <w:rsid w:val="019BE47F"/>
    <w:rsid w:val="04055095"/>
    <w:rsid w:val="04F256F6"/>
    <w:rsid w:val="0588B17A"/>
    <w:rsid w:val="05D9D0EA"/>
    <w:rsid w:val="07B072D1"/>
    <w:rsid w:val="07D412EA"/>
    <w:rsid w:val="082D6DDB"/>
    <w:rsid w:val="098378B2"/>
    <w:rsid w:val="0B8DFB5F"/>
    <w:rsid w:val="0C74EBB7"/>
    <w:rsid w:val="0E43546E"/>
    <w:rsid w:val="1013BEA7"/>
    <w:rsid w:val="11CB3EEF"/>
    <w:rsid w:val="12583552"/>
    <w:rsid w:val="15A27795"/>
    <w:rsid w:val="15AF68F0"/>
    <w:rsid w:val="15D4D415"/>
    <w:rsid w:val="15F44316"/>
    <w:rsid w:val="16828F52"/>
    <w:rsid w:val="16A18B6B"/>
    <w:rsid w:val="173D5677"/>
    <w:rsid w:val="17C6322F"/>
    <w:rsid w:val="1904F70D"/>
    <w:rsid w:val="194A1855"/>
    <w:rsid w:val="199AF627"/>
    <w:rsid w:val="1C7592DE"/>
    <w:rsid w:val="1DAF47CA"/>
    <w:rsid w:val="1E221EB4"/>
    <w:rsid w:val="1E6165BE"/>
    <w:rsid w:val="1EA27CAC"/>
    <w:rsid w:val="1EEB7DAF"/>
    <w:rsid w:val="1FFA17F8"/>
    <w:rsid w:val="1FFD361F"/>
    <w:rsid w:val="20C5EFFC"/>
    <w:rsid w:val="21494D35"/>
    <w:rsid w:val="229D2E36"/>
    <w:rsid w:val="22E8CFEB"/>
    <w:rsid w:val="231B9A8A"/>
    <w:rsid w:val="2455D9B6"/>
    <w:rsid w:val="2484A04C"/>
    <w:rsid w:val="257075B9"/>
    <w:rsid w:val="26D6CC44"/>
    <w:rsid w:val="273584F6"/>
    <w:rsid w:val="27C8F3F8"/>
    <w:rsid w:val="27E47A1D"/>
    <w:rsid w:val="2834D667"/>
    <w:rsid w:val="283C3B1E"/>
    <w:rsid w:val="28C88359"/>
    <w:rsid w:val="28D15557"/>
    <w:rsid w:val="2CA22F97"/>
    <w:rsid w:val="2D7EC191"/>
    <w:rsid w:val="2DE06AC7"/>
    <w:rsid w:val="2E659CE5"/>
    <w:rsid w:val="2E6F4A91"/>
    <w:rsid w:val="2ED54217"/>
    <w:rsid w:val="2F6B4C7B"/>
    <w:rsid w:val="30780F36"/>
    <w:rsid w:val="3253B6BE"/>
    <w:rsid w:val="3305C384"/>
    <w:rsid w:val="33CB21EB"/>
    <w:rsid w:val="357F4782"/>
    <w:rsid w:val="359DBDA1"/>
    <w:rsid w:val="36358089"/>
    <w:rsid w:val="36E32DFB"/>
    <w:rsid w:val="37D0E1EA"/>
    <w:rsid w:val="384739A7"/>
    <w:rsid w:val="38C68AA8"/>
    <w:rsid w:val="38D674DD"/>
    <w:rsid w:val="397AA4FC"/>
    <w:rsid w:val="3A32FA9B"/>
    <w:rsid w:val="3B1A1536"/>
    <w:rsid w:val="3BFC035F"/>
    <w:rsid w:val="3D296518"/>
    <w:rsid w:val="3DCC7787"/>
    <w:rsid w:val="3E8DFB5E"/>
    <w:rsid w:val="3F1C40F2"/>
    <w:rsid w:val="3F279F0C"/>
    <w:rsid w:val="4157CBA1"/>
    <w:rsid w:val="4253E1B4"/>
    <w:rsid w:val="42F3D03D"/>
    <w:rsid w:val="44F9BDAA"/>
    <w:rsid w:val="45B4C152"/>
    <w:rsid w:val="472752D7"/>
    <w:rsid w:val="47B04936"/>
    <w:rsid w:val="481114FA"/>
    <w:rsid w:val="4823BF59"/>
    <w:rsid w:val="48B1D3C5"/>
    <w:rsid w:val="4B03544F"/>
    <w:rsid w:val="4BCE88D6"/>
    <w:rsid w:val="4C05EF82"/>
    <w:rsid w:val="4F030331"/>
    <w:rsid w:val="4F3EBB10"/>
    <w:rsid w:val="50683D37"/>
    <w:rsid w:val="50F63DDC"/>
    <w:rsid w:val="50F85438"/>
    <w:rsid w:val="51C1F810"/>
    <w:rsid w:val="53199CD3"/>
    <w:rsid w:val="53810287"/>
    <w:rsid w:val="538D54F5"/>
    <w:rsid w:val="54D64F2F"/>
    <w:rsid w:val="563C7630"/>
    <w:rsid w:val="56F6524D"/>
    <w:rsid w:val="5724F9B7"/>
    <w:rsid w:val="57E8CD36"/>
    <w:rsid w:val="5A7D3B4E"/>
    <w:rsid w:val="5ACB5A74"/>
    <w:rsid w:val="5ADD32C5"/>
    <w:rsid w:val="5BCB0CE2"/>
    <w:rsid w:val="5C1D61EB"/>
    <w:rsid w:val="5D981102"/>
    <w:rsid w:val="5DCE5BE7"/>
    <w:rsid w:val="5E8658E4"/>
    <w:rsid w:val="5F8D9388"/>
    <w:rsid w:val="60186A08"/>
    <w:rsid w:val="60DBD973"/>
    <w:rsid w:val="61EC73B5"/>
    <w:rsid w:val="62B7FC9E"/>
    <w:rsid w:val="62EEE881"/>
    <w:rsid w:val="64967009"/>
    <w:rsid w:val="667771CF"/>
    <w:rsid w:val="66D68437"/>
    <w:rsid w:val="67471756"/>
    <w:rsid w:val="698B5231"/>
    <w:rsid w:val="69F56933"/>
    <w:rsid w:val="6B3061BA"/>
    <w:rsid w:val="6C6BD077"/>
    <w:rsid w:val="6C84A171"/>
    <w:rsid w:val="6C9A2B93"/>
    <w:rsid w:val="6E701BB6"/>
    <w:rsid w:val="6EC74792"/>
    <w:rsid w:val="71F9D383"/>
    <w:rsid w:val="72AFB3BC"/>
    <w:rsid w:val="73DDE671"/>
    <w:rsid w:val="755B8629"/>
    <w:rsid w:val="7789A4B7"/>
    <w:rsid w:val="77ADA30C"/>
    <w:rsid w:val="781683AC"/>
    <w:rsid w:val="78BB2187"/>
    <w:rsid w:val="795BF7CA"/>
    <w:rsid w:val="7A0C3C04"/>
    <w:rsid w:val="7AB9C0FB"/>
    <w:rsid w:val="7AC768B1"/>
    <w:rsid w:val="7B01B69C"/>
    <w:rsid w:val="7B0EB83E"/>
    <w:rsid w:val="7BAC3061"/>
    <w:rsid w:val="7C00001F"/>
    <w:rsid w:val="7C17FC97"/>
    <w:rsid w:val="7EF54287"/>
    <w:rsid w:val="7EF585C4"/>
    <w:rsid w:val="7F741A80"/>
    <w:rsid w:val="7FB8B5CA"/>
    <w:rsid w:val="7FC7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224ADFC"/>
  <w15:chartTrackingRefBased/>
  <w15:docId w15:val="{234A0BBC-1031-4FCD-995A-D5EFF210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7AA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7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37AA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37AA8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rsid w:val="000775A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0775A9"/>
    <w:rPr>
      <w:sz w:val="24"/>
      <w:szCs w:val="24"/>
    </w:rPr>
  </w:style>
  <w:style w:type="paragraph" w:styleId="BalloonText">
    <w:name w:val="Balloon Text"/>
    <w:basedOn w:val="Normal"/>
    <w:link w:val="BalloonTextChar"/>
    <w:rsid w:val="000775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75A9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F5A6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0328E"/>
    <w:pPr>
      <w:ind w:left="720"/>
      <w:contextualSpacing/>
    </w:pPr>
  </w:style>
  <w:style w:type="character" w:styleId="FollowedHyperlink">
    <w:name w:val="FollowedHyperlink"/>
    <w:basedOn w:val="DefaultParagraphFont"/>
    <w:rsid w:val="0049253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9D0E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0E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0E40"/>
  </w:style>
  <w:style w:type="paragraph" w:styleId="CommentSubject">
    <w:name w:val="annotation subject"/>
    <w:basedOn w:val="CommentText"/>
    <w:next w:val="CommentText"/>
    <w:link w:val="CommentSubjectChar"/>
    <w:rsid w:val="009D0E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D0E4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CE5355"/>
    <w:rPr>
      <w:color w:val="808080"/>
    </w:rPr>
  </w:style>
  <w:style w:type="paragraph" w:customStyle="1" w:styleId="paragraph">
    <w:name w:val="paragraph"/>
    <w:basedOn w:val="Normal"/>
    <w:rsid w:val="00516E25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516E25"/>
  </w:style>
  <w:style w:type="character" w:customStyle="1" w:styleId="eop">
    <w:name w:val="eop"/>
    <w:basedOn w:val="DefaultParagraphFont"/>
    <w:rsid w:val="00516E25"/>
  </w:style>
  <w:style w:type="paragraph" w:styleId="Revision">
    <w:name w:val="Revision"/>
    <w:hidden/>
    <w:uiPriority w:val="99"/>
    <w:semiHidden/>
    <w:rsid w:val="00CA1109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90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RHelpline@ed.ac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uman-resources.ed.ac.uk/policies-guidance/a-to-z-of-policies-and-guidance" TargetMode="Externa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5898F1FD-671C-4915-88E6-3FFBBEDCAAD4}">
    <t:Anchor>
      <t:Comment id="89782520"/>
    </t:Anchor>
    <t:History>
      <t:Event id="{5AC0BE06-021E-4333-89C4-304C98B2D928}" time="2024-05-20T09:56:44.884Z">
        <t:Attribution userId="S::v1measto@ed.ac.uk::41dbe13c-9f7d-452d-8580-5cca0d8fe3fd" userProvider="AD" userName="Morag Easton"/>
        <t:Anchor>
          <t:Comment id="30780296"/>
        </t:Anchor>
        <t:Create/>
      </t:Event>
      <t:Event id="{E55CC6BF-A01A-4A85-A16C-D2D51025F863}" time="2024-05-20T09:56:44.884Z">
        <t:Attribution userId="S::v1measto@ed.ac.uk::41dbe13c-9f7d-452d-8580-5cca0d8fe3fd" userProvider="AD" userName="Morag Easton"/>
        <t:Anchor>
          <t:Comment id="30780296"/>
        </t:Anchor>
        <t:Assign userId="S::skane2@ed.ac.uk::450c187c-e86a-4908-9542-ebd4c18810b7" userProvider="AD" userName="Sarah Kane"/>
      </t:Event>
      <t:Event id="{935C5FAC-D5D8-44AB-8918-026392061CAA}" time="2024-05-20T09:56:44.884Z">
        <t:Attribution userId="S::v1measto@ed.ac.uk::41dbe13c-9f7d-452d-8580-5cca0d8fe3fd" userProvider="AD" userName="Morag Easton"/>
        <t:Anchor>
          <t:Comment id="30780296"/>
        </t:Anchor>
        <t:SetTitle title="@Sarah Kane that would be great if you could chang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56ceb20-bdb2-4a98-8f73-13d2bdad91d8" xsi:nil="true"/>
    <SharedWithUsers xmlns="5a3676ca-3bec-484f-9e08-b005f199fbc4">
      <UserInfo>
        <DisplayName>Katarina Morrison</DisplayName>
        <AccountId>26</AccountId>
        <AccountType/>
      </UserInfo>
      <UserInfo>
        <DisplayName>Aileen Louden</DisplayName>
        <AccountId>25</AccountId>
        <AccountType/>
      </UserInfo>
      <UserInfo>
        <DisplayName>Elaine McCulloch</DisplayName>
        <AccountId>12</AccountId>
        <AccountType/>
      </UserInfo>
      <UserInfo>
        <DisplayName>Louise Kidd</DisplayName>
        <AccountId>14</AccountId>
        <AccountType/>
      </UserInfo>
    </SharedWithUsers>
    <TaxCatchAll xmlns="5a3676ca-3bec-484f-9e08-b005f199fbc4" xsi:nil="true"/>
    <lcf76f155ced4ddcb4097134ff3c332f xmlns="c56ceb20-bdb2-4a98-8f73-13d2bdad91d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929E8D8F9C248A67BA6C62E2A0AB5" ma:contentTypeVersion="19" ma:contentTypeDescription="Create a new document." ma:contentTypeScope="" ma:versionID="2b49c7b96220a408f9416d127c9bc78c">
  <xsd:schema xmlns:xsd="http://www.w3.org/2001/XMLSchema" xmlns:xs="http://www.w3.org/2001/XMLSchema" xmlns:p="http://schemas.microsoft.com/office/2006/metadata/properties" xmlns:ns2="c56ceb20-bdb2-4a98-8f73-13d2bdad91d8" xmlns:ns3="5a3676ca-3bec-484f-9e08-b005f199fbc4" targetNamespace="http://schemas.microsoft.com/office/2006/metadata/properties" ma:root="true" ma:fieldsID="854a78414dda96860ceca7f007de27b2" ns2:_="" ns3:_="">
    <xsd:import namespace="c56ceb20-bdb2-4a98-8f73-13d2bdad91d8"/>
    <xsd:import namespace="5a3676ca-3bec-484f-9e08-b005f199f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ceb20-bdb2-4a98-8f73-13d2bdad9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676ca-3bec-484f-9e08-b005f199fbc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82e7eb8-0965-43de-a44e-d7e22af02000}" ma:internalName="TaxCatchAll" ma:showField="CatchAllData" ma:web="5a3676ca-3bec-484f-9e08-b005f199fb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D93630-48DE-484E-87F9-6EEC12689C8B}">
  <ds:schemaRefs>
    <ds:schemaRef ds:uri="6a6b2a92-a410-437c-aad5-48504364582c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91e711b7-34c6-4de2-aafe-828d9a4955b3"/>
  </ds:schemaRefs>
</ds:datastoreItem>
</file>

<file path=customXml/itemProps2.xml><?xml version="1.0" encoding="utf-8"?>
<ds:datastoreItem xmlns:ds="http://schemas.openxmlformats.org/officeDocument/2006/customXml" ds:itemID="{16285D8B-07EA-4DAD-B6A9-9100BC86C6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465F9F-D56B-4AC6-A3CF-4DF4C91C739F}"/>
</file>

<file path=customXml/itemProps4.xml><?xml version="1.0" encoding="utf-8"?>
<ds:datastoreItem xmlns:ds="http://schemas.openxmlformats.org/officeDocument/2006/customXml" ds:itemID="{D22DE9F1-9EE5-4301-BA93-AC7499B8F7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7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ktop Services</Company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onway</dc:creator>
  <cp:keywords/>
  <cp:lastModifiedBy>Ria Murdoch</cp:lastModifiedBy>
  <cp:revision>29</cp:revision>
  <cp:lastPrinted>2011-08-18T14:08:00Z</cp:lastPrinted>
  <dcterms:created xsi:type="dcterms:W3CDTF">2024-09-13T13:01:00Z</dcterms:created>
  <dcterms:modified xsi:type="dcterms:W3CDTF">2025-09-2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929E8D8F9C248A67BA6C62E2A0AB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activity">
    <vt:lpwstr>{"FileActivityType":"6","FileActivityTimeStamp":"2024-04-12T14:42:33.007Z","FileActivityUsersOnPage":[{"DisplayName":"Morag Easton","Id":"v1measto@ed.ac.uk"}],"FileActivityNavigationId":null}</vt:lpwstr>
  </property>
</Properties>
</file>